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B10949" w14:textId="463B48FA" w:rsidR="00B16636" w:rsidRDefault="00203E75" w:rsidP="00AB68BA">
      <w:pPr>
        <w:pStyle w:val="Title"/>
        <w:jc w:val="center"/>
      </w:pPr>
      <w:r>
        <w:t xml:space="preserve">OOP Lab: Experiment </w:t>
      </w:r>
      <w:r w:rsidR="00825338">
        <w:t>10</w:t>
      </w:r>
    </w:p>
    <w:p w14:paraId="31BE1EF2" w14:textId="77777777" w:rsidR="00B16636" w:rsidRDefault="00B16636" w:rsidP="00AB68BA">
      <w:pPr>
        <w:pStyle w:val="Default"/>
        <w:jc w:val="both"/>
        <w:rPr>
          <w:rFonts w:asciiTheme="majorHAnsi" w:hAnsiTheme="majorHAnsi" w:cstheme="majorHAnsi"/>
          <w:sz w:val="23"/>
          <w:szCs w:val="23"/>
        </w:rPr>
      </w:pPr>
    </w:p>
    <w:p w14:paraId="65B5F331" w14:textId="77777777" w:rsidR="00B16636" w:rsidRDefault="00B16636" w:rsidP="00AB68BA">
      <w:pPr>
        <w:spacing w:after="0"/>
        <w:jc w:val="both"/>
        <w:rPr>
          <w:rFonts w:asciiTheme="majorHAnsi" w:hAnsiTheme="majorHAnsi" w:cstheme="majorHAnsi"/>
          <w:sz w:val="23"/>
          <w:szCs w:val="23"/>
        </w:rPr>
      </w:pPr>
      <w:r>
        <w:rPr>
          <w:rFonts w:asciiTheme="majorHAnsi" w:hAnsiTheme="majorHAnsi" w:cstheme="majorHAnsi"/>
          <w:sz w:val="23"/>
          <w:szCs w:val="23"/>
        </w:rPr>
        <w:t>Submitted By</w:t>
      </w:r>
      <w:r w:rsidRPr="004663DA">
        <w:rPr>
          <w:rFonts w:asciiTheme="majorHAnsi" w:hAnsiTheme="majorHAnsi" w:cstheme="majorHAnsi"/>
          <w:sz w:val="23"/>
          <w:szCs w:val="23"/>
        </w:rPr>
        <w:t>: Aryan Saxena</w:t>
      </w:r>
    </w:p>
    <w:p w14:paraId="103F915F" w14:textId="77777777" w:rsidR="00B16636" w:rsidRDefault="00B16636" w:rsidP="00AB68BA">
      <w:pPr>
        <w:spacing w:after="0"/>
        <w:jc w:val="both"/>
        <w:rPr>
          <w:rFonts w:asciiTheme="majorHAnsi" w:hAnsiTheme="majorHAnsi" w:cstheme="majorHAnsi"/>
          <w:sz w:val="23"/>
          <w:szCs w:val="23"/>
        </w:rPr>
      </w:pPr>
      <w:r>
        <w:rPr>
          <w:rFonts w:asciiTheme="majorHAnsi" w:hAnsiTheme="majorHAnsi" w:cstheme="majorHAnsi"/>
          <w:sz w:val="23"/>
          <w:szCs w:val="23"/>
        </w:rPr>
        <w:t>Batch: B1</w:t>
      </w:r>
    </w:p>
    <w:p w14:paraId="71B89292" w14:textId="77777777" w:rsidR="00B16636" w:rsidRPr="004663DA" w:rsidRDefault="00B16636" w:rsidP="00AB68BA">
      <w:pPr>
        <w:spacing w:after="0"/>
        <w:jc w:val="both"/>
        <w:rPr>
          <w:rFonts w:asciiTheme="majorHAnsi" w:hAnsiTheme="majorHAnsi" w:cstheme="majorHAnsi"/>
          <w:sz w:val="23"/>
          <w:szCs w:val="23"/>
        </w:rPr>
      </w:pPr>
      <w:r w:rsidRPr="004663DA">
        <w:rPr>
          <w:rFonts w:asciiTheme="majorHAnsi" w:hAnsiTheme="majorHAnsi" w:cstheme="majorHAnsi"/>
          <w:sz w:val="23"/>
          <w:szCs w:val="23"/>
        </w:rPr>
        <w:t xml:space="preserve">SAP Id: 500082431 </w:t>
      </w:r>
    </w:p>
    <w:p w14:paraId="50DBD98F" w14:textId="77777777" w:rsidR="00B16636" w:rsidRDefault="00B16636" w:rsidP="00AB68BA">
      <w:pPr>
        <w:pStyle w:val="Default"/>
        <w:jc w:val="both"/>
        <w:rPr>
          <w:rFonts w:asciiTheme="majorHAnsi" w:hAnsiTheme="majorHAnsi" w:cstheme="majorHAnsi"/>
          <w:sz w:val="23"/>
          <w:szCs w:val="23"/>
        </w:rPr>
      </w:pPr>
      <w:r w:rsidRPr="004663DA">
        <w:rPr>
          <w:rFonts w:asciiTheme="majorHAnsi" w:hAnsiTheme="majorHAnsi" w:cstheme="majorHAnsi"/>
          <w:sz w:val="23"/>
          <w:szCs w:val="23"/>
        </w:rPr>
        <w:t xml:space="preserve">Roll No.: R214220274 </w:t>
      </w:r>
    </w:p>
    <w:p w14:paraId="1D3619CB" w14:textId="77777777" w:rsidR="00B16636" w:rsidRDefault="00B16636" w:rsidP="00AB68BA">
      <w:pPr>
        <w:pStyle w:val="Default"/>
        <w:jc w:val="both"/>
        <w:rPr>
          <w:rFonts w:asciiTheme="majorHAnsi" w:hAnsiTheme="majorHAnsi" w:cstheme="majorHAnsi"/>
          <w:sz w:val="23"/>
          <w:szCs w:val="23"/>
        </w:rPr>
      </w:pPr>
    </w:p>
    <w:p w14:paraId="777D4FEC" w14:textId="77777777" w:rsidR="00CD3028" w:rsidRPr="00CD3028" w:rsidRDefault="00B16636" w:rsidP="00CD3028">
      <w:pPr>
        <w:rPr>
          <w:rFonts w:asciiTheme="majorHAnsi" w:hAnsiTheme="majorHAnsi" w:cstheme="majorHAnsi"/>
          <w:sz w:val="23"/>
          <w:szCs w:val="23"/>
        </w:rPr>
      </w:pPr>
      <w:r w:rsidRPr="008C539C">
        <w:rPr>
          <w:rFonts w:asciiTheme="majorHAnsi" w:hAnsiTheme="majorHAnsi" w:cstheme="majorHAnsi"/>
          <w:b/>
          <w:bCs/>
          <w:sz w:val="23"/>
          <w:szCs w:val="23"/>
        </w:rPr>
        <w:t xml:space="preserve">Exercise 1: </w:t>
      </w:r>
      <w:r w:rsidR="00CD3028" w:rsidRPr="00CD3028">
        <w:rPr>
          <w:rFonts w:asciiTheme="majorHAnsi" w:hAnsiTheme="majorHAnsi" w:cstheme="majorHAnsi"/>
          <w:sz w:val="23"/>
          <w:szCs w:val="23"/>
        </w:rPr>
        <w:t>Write a program for the following</w:t>
      </w:r>
    </w:p>
    <w:p w14:paraId="1D6FFE35" w14:textId="77777777" w:rsidR="00CD3028" w:rsidRPr="00CD3028" w:rsidRDefault="00CD3028" w:rsidP="00CD3028">
      <w:pPr>
        <w:numPr>
          <w:ilvl w:val="0"/>
          <w:numId w:val="31"/>
        </w:numPr>
        <w:jc w:val="both"/>
        <w:rPr>
          <w:rFonts w:asciiTheme="majorHAnsi" w:hAnsiTheme="majorHAnsi" w:cstheme="majorHAnsi"/>
          <w:sz w:val="23"/>
          <w:szCs w:val="23"/>
        </w:rPr>
      </w:pPr>
      <w:r w:rsidRPr="00CD3028">
        <w:rPr>
          <w:rFonts w:asciiTheme="majorHAnsi" w:hAnsiTheme="majorHAnsi" w:cstheme="majorHAnsi"/>
          <w:sz w:val="23"/>
          <w:szCs w:val="23"/>
        </w:rPr>
        <w:t>Read all elements from ArrayList by using Iterator.</w:t>
      </w:r>
    </w:p>
    <w:p w14:paraId="6C77F943" w14:textId="77777777" w:rsidR="00CD3028" w:rsidRPr="00CD3028" w:rsidRDefault="00CD3028" w:rsidP="00CD3028">
      <w:pPr>
        <w:numPr>
          <w:ilvl w:val="0"/>
          <w:numId w:val="31"/>
        </w:numPr>
        <w:jc w:val="both"/>
        <w:rPr>
          <w:rFonts w:asciiTheme="majorHAnsi" w:hAnsiTheme="majorHAnsi" w:cstheme="majorHAnsi"/>
          <w:sz w:val="23"/>
          <w:szCs w:val="23"/>
        </w:rPr>
      </w:pPr>
      <w:r w:rsidRPr="00CD3028">
        <w:rPr>
          <w:rFonts w:asciiTheme="majorHAnsi" w:hAnsiTheme="majorHAnsi" w:cstheme="majorHAnsi"/>
          <w:sz w:val="23"/>
          <w:szCs w:val="23"/>
        </w:rPr>
        <w:t>Create duplicate object of an ArrayList instance.</w:t>
      </w:r>
    </w:p>
    <w:p w14:paraId="51A28084" w14:textId="77777777" w:rsidR="00CD3028" w:rsidRPr="00CD3028" w:rsidRDefault="00CD3028" w:rsidP="00CD3028">
      <w:pPr>
        <w:numPr>
          <w:ilvl w:val="0"/>
          <w:numId w:val="31"/>
        </w:numPr>
        <w:jc w:val="both"/>
        <w:rPr>
          <w:rFonts w:asciiTheme="majorHAnsi" w:hAnsiTheme="majorHAnsi" w:cstheme="majorHAnsi"/>
          <w:sz w:val="23"/>
          <w:szCs w:val="23"/>
        </w:rPr>
      </w:pPr>
      <w:r w:rsidRPr="00CD3028">
        <w:rPr>
          <w:rFonts w:asciiTheme="majorHAnsi" w:hAnsiTheme="majorHAnsi" w:cstheme="majorHAnsi"/>
          <w:sz w:val="23"/>
          <w:szCs w:val="23"/>
        </w:rPr>
        <w:t>Reverse ArrayList content.</w:t>
      </w:r>
    </w:p>
    <w:p w14:paraId="285E94E8" w14:textId="6229277C" w:rsidR="00DC2C5F" w:rsidRPr="00DC2C5F" w:rsidRDefault="00DC2C5F" w:rsidP="00DC2C5F">
      <w:pPr>
        <w:jc w:val="both"/>
        <w:rPr>
          <w:rFonts w:asciiTheme="majorHAnsi" w:eastAsia="Times New Roman" w:hAnsiTheme="majorHAnsi" w:cs="Open Sans"/>
          <w:color w:val="262626"/>
          <w:sz w:val="21"/>
          <w:szCs w:val="21"/>
          <w:lang w:eastAsia="en-IN"/>
        </w:rPr>
      </w:pPr>
    </w:p>
    <w:p w14:paraId="4A1D357A" w14:textId="36FFF888" w:rsidR="005567F4" w:rsidRPr="005567F4" w:rsidRDefault="005567F4" w:rsidP="00AB68BA">
      <w:pPr>
        <w:jc w:val="both"/>
        <w:rPr>
          <w:rFonts w:asciiTheme="majorHAnsi" w:eastAsia="Times New Roman" w:hAnsiTheme="majorHAnsi" w:cs="Open Sans"/>
          <w:color w:val="262626"/>
          <w:sz w:val="21"/>
          <w:szCs w:val="21"/>
          <w:lang w:eastAsia="en-IN"/>
        </w:rPr>
      </w:pPr>
    </w:p>
    <w:p w14:paraId="38A9E00A" w14:textId="316065BC" w:rsidR="001B1B10" w:rsidRPr="00F817F4" w:rsidRDefault="005E3213" w:rsidP="00F817F4">
      <w:pPr>
        <w:pStyle w:val="Heading2"/>
        <w:rPr>
          <w:rFonts w:eastAsia="Times New Roman"/>
          <w:lang w:eastAsia="en-IN"/>
        </w:rPr>
      </w:pPr>
      <w:r w:rsidRPr="001B1B10">
        <w:rPr>
          <w:rFonts w:eastAsia="Times New Roman"/>
          <w:lang w:eastAsia="en-IN"/>
        </w:rPr>
        <w:t>Code:</w:t>
      </w:r>
    </w:p>
    <w:p w14:paraId="73A06B8A" w14:textId="77777777" w:rsidR="008A0352" w:rsidRPr="008A0352" w:rsidRDefault="008A0352" w:rsidP="008A035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A035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8A035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8A0352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java</w:t>
      </w:r>
      <w:r w:rsidRPr="008A035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8A0352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util</w:t>
      </w:r>
      <w:proofErr w:type="spellEnd"/>
      <w:r w:rsidRPr="008A035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*;</w:t>
      </w:r>
    </w:p>
    <w:p w14:paraId="6C4A932D" w14:textId="77777777" w:rsidR="008A0352" w:rsidRPr="008A0352" w:rsidRDefault="008A0352" w:rsidP="008A035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03FD23E8" w14:textId="77777777" w:rsidR="008A0352" w:rsidRPr="008A0352" w:rsidRDefault="008A0352" w:rsidP="008A035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A035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8A035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8A035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lass</w:t>
      </w:r>
      <w:r w:rsidRPr="008A035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8A0352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ArrayListIterator</w:t>
      </w:r>
      <w:proofErr w:type="spellEnd"/>
      <w:r w:rsidRPr="008A035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</w:p>
    <w:p w14:paraId="215726D1" w14:textId="77777777" w:rsidR="008A0352" w:rsidRPr="008A0352" w:rsidRDefault="008A0352" w:rsidP="008A035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A035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{</w:t>
      </w:r>
    </w:p>
    <w:p w14:paraId="2778E7DC" w14:textId="77777777" w:rsidR="008A0352" w:rsidRPr="008A0352" w:rsidRDefault="008A0352" w:rsidP="008A035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A035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8A035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8A035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8A035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tatic</w:t>
      </w:r>
      <w:r w:rsidRPr="008A035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8A0352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void</w:t>
      </w:r>
      <w:r w:rsidRPr="008A035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8A0352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main</w:t>
      </w:r>
      <w:r w:rsidRPr="008A035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8A0352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</w:t>
      </w:r>
      <w:r w:rsidRPr="008A035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[] </w:t>
      </w:r>
      <w:proofErr w:type="spellStart"/>
      <w:r w:rsidRPr="008A0352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gs</w:t>
      </w:r>
      <w:proofErr w:type="spellEnd"/>
      <w:r w:rsidRPr="008A035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) </w:t>
      </w:r>
    </w:p>
    <w:p w14:paraId="6463A4C8" w14:textId="77777777" w:rsidR="008A0352" w:rsidRPr="008A0352" w:rsidRDefault="008A0352" w:rsidP="008A035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A035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{</w:t>
      </w:r>
    </w:p>
    <w:p w14:paraId="5DB57FE5" w14:textId="77777777" w:rsidR="008A0352" w:rsidRPr="008A0352" w:rsidRDefault="008A0352" w:rsidP="008A035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A035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8A0352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ArrayList</w:t>
      </w:r>
      <w:r w:rsidRPr="008A035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</w:t>
      </w:r>
      <w:r w:rsidRPr="008A0352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nteger</w:t>
      </w:r>
      <w:r w:rsidRPr="008A035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&gt; </w:t>
      </w:r>
      <w:proofErr w:type="spellStart"/>
      <w:r w:rsidRPr="008A0352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r</w:t>
      </w:r>
      <w:proofErr w:type="spellEnd"/>
      <w:r w:rsidRPr="008A035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8A0352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new</w:t>
      </w:r>
      <w:r w:rsidRPr="008A035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8A0352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ArrayList</w:t>
      </w:r>
      <w:r w:rsidRPr="008A035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</w:t>
      </w:r>
      <w:r w:rsidRPr="008A0352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nteger</w:t>
      </w:r>
      <w:r w:rsidRPr="008A035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gt;();</w:t>
      </w:r>
    </w:p>
    <w:p w14:paraId="16F85BF8" w14:textId="77777777" w:rsidR="008A0352" w:rsidRPr="008A0352" w:rsidRDefault="008A0352" w:rsidP="008A035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A035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spellStart"/>
      <w:r w:rsidRPr="008A0352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r</w:t>
      </w:r>
      <w:r w:rsidRPr="008A035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8A0352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add</w:t>
      </w:r>
      <w:proofErr w:type="spellEnd"/>
      <w:r w:rsidRPr="008A035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8A0352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0</w:t>
      </w:r>
      <w:r w:rsidRPr="008A035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50ED0286" w14:textId="77777777" w:rsidR="008A0352" w:rsidRPr="008A0352" w:rsidRDefault="008A0352" w:rsidP="008A035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A035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spellStart"/>
      <w:r w:rsidRPr="008A0352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r</w:t>
      </w:r>
      <w:r w:rsidRPr="008A035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8A0352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add</w:t>
      </w:r>
      <w:proofErr w:type="spellEnd"/>
      <w:r w:rsidRPr="008A035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8A0352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20</w:t>
      </w:r>
      <w:r w:rsidRPr="008A035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2F86A8D2" w14:textId="77777777" w:rsidR="008A0352" w:rsidRPr="008A0352" w:rsidRDefault="008A0352" w:rsidP="008A035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A035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spellStart"/>
      <w:r w:rsidRPr="008A0352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r</w:t>
      </w:r>
      <w:r w:rsidRPr="008A035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8A0352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add</w:t>
      </w:r>
      <w:proofErr w:type="spellEnd"/>
      <w:r w:rsidRPr="008A035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8A0352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30</w:t>
      </w:r>
      <w:r w:rsidRPr="008A035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5C074778" w14:textId="77777777" w:rsidR="008A0352" w:rsidRPr="008A0352" w:rsidRDefault="008A0352" w:rsidP="008A035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A035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8A0352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terator</w:t>
      </w:r>
      <w:r w:rsidRPr="008A035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</w:t>
      </w:r>
      <w:r w:rsidRPr="008A0352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nteger</w:t>
      </w:r>
      <w:r w:rsidRPr="008A035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&gt; </w:t>
      </w:r>
      <w:proofErr w:type="spellStart"/>
      <w:r w:rsidRPr="008A0352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tr</w:t>
      </w:r>
      <w:proofErr w:type="spellEnd"/>
      <w:r w:rsidRPr="008A035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proofErr w:type="spellStart"/>
      <w:r w:rsidRPr="008A0352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r</w:t>
      </w:r>
      <w:r w:rsidRPr="008A035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8A0352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iterator</w:t>
      </w:r>
      <w:proofErr w:type="spellEnd"/>
      <w:r w:rsidRPr="008A035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;</w:t>
      </w:r>
    </w:p>
    <w:p w14:paraId="1E4DB5DD" w14:textId="77777777" w:rsidR="008A0352" w:rsidRPr="008A0352" w:rsidRDefault="008A0352" w:rsidP="008A035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A035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8A0352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while</w:t>
      </w:r>
      <w:r w:rsidRPr="008A035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r w:rsidRPr="008A0352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tr</w:t>
      </w:r>
      <w:r w:rsidRPr="008A035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8A0352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hasNext</w:t>
      </w:r>
      <w:proofErr w:type="spellEnd"/>
      <w:r w:rsidRPr="008A035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()) </w:t>
      </w:r>
    </w:p>
    <w:p w14:paraId="2646AF03" w14:textId="77777777" w:rsidR="008A0352" w:rsidRPr="008A0352" w:rsidRDefault="008A0352" w:rsidP="008A035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A035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{</w:t>
      </w:r>
    </w:p>
    <w:p w14:paraId="00B4C3C3" w14:textId="77777777" w:rsidR="008A0352" w:rsidRPr="008A0352" w:rsidRDefault="008A0352" w:rsidP="008A035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A035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proofErr w:type="spellStart"/>
      <w:r w:rsidRPr="008A0352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ystem</w:t>
      </w:r>
      <w:r w:rsidRPr="008A035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8A0352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out</w:t>
      </w:r>
      <w:r w:rsidRPr="008A035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8A0352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ln</w:t>
      </w:r>
      <w:proofErr w:type="spellEnd"/>
      <w:r w:rsidRPr="008A035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r w:rsidRPr="008A0352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tr</w:t>
      </w:r>
      <w:r w:rsidRPr="008A035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8A0352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next</w:t>
      </w:r>
      <w:proofErr w:type="spellEnd"/>
      <w:r w:rsidRPr="008A035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);</w:t>
      </w:r>
    </w:p>
    <w:p w14:paraId="31C6AFC3" w14:textId="77777777" w:rsidR="008A0352" w:rsidRPr="008A0352" w:rsidRDefault="008A0352" w:rsidP="008A035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A035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}</w:t>
      </w:r>
    </w:p>
    <w:p w14:paraId="2E518DDB" w14:textId="77777777" w:rsidR="008A0352" w:rsidRPr="008A0352" w:rsidRDefault="008A0352" w:rsidP="008A035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A035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spellStart"/>
      <w:r w:rsidRPr="008A0352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ystem</w:t>
      </w:r>
      <w:r w:rsidRPr="008A035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8A0352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out</w:t>
      </w:r>
      <w:r w:rsidRPr="008A035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8A0352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ln</w:t>
      </w:r>
      <w:proofErr w:type="spellEnd"/>
      <w:r w:rsidRPr="008A035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r w:rsidRPr="008A035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arr</w:t>
      </w:r>
      <w:proofErr w:type="spellEnd"/>
      <w:r w:rsidRPr="008A035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09BBCA83" w14:textId="77777777" w:rsidR="008A0352" w:rsidRPr="008A0352" w:rsidRDefault="008A0352" w:rsidP="008A035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A035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8A0352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ArrayList</w:t>
      </w:r>
      <w:r w:rsidRPr="008A035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</w:t>
      </w:r>
      <w:r w:rsidRPr="008A0352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nteger</w:t>
      </w:r>
      <w:r w:rsidRPr="008A035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&gt; </w:t>
      </w:r>
      <w:proofErr w:type="spellStart"/>
      <w:r w:rsidRPr="008A0352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econdArray</w:t>
      </w:r>
      <w:proofErr w:type="spellEnd"/>
      <w:r w:rsidRPr="008A035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(</w:t>
      </w:r>
      <w:r w:rsidRPr="008A0352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ArrayList</w:t>
      </w:r>
      <w:r w:rsidRPr="008A035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&lt;Integer&gt;) </w:t>
      </w:r>
      <w:proofErr w:type="spellStart"/>
      <w:r w:rsidRPr="008A0352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r</w:t>
      </w:r>
      <w:r w:rsidRPr="008A035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8A0352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clone</w:t>
      </w:r>
      <w:proofErr w:type="spellEnd"/>
      <w:r w:rsidRPr="008A035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;</w:t>
      </w:r>
    </w:p>
    <w:p w14:paraId="0454CB6A" w14:textId="77777777" w:rsidR="008A0352" w:rsidRPr="008A0352" w:rsidRDefault="008A0352" w:rsidP="008A035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A035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spellStart"/>
      <w:r w:rsidRPr="008A0352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ystem</w:t>
      </w:r>
      <w:r w:rsidRPr="008A035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8A0352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out</w:t>
      </w:r>
      <w:r w:rsidRPr="008A035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8A0352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ln</w:t>
      </w:r>
      <w:proofErr w:type="spellEnd"/>
      <w:r w:rsidRPr="008A035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r w:rsidRPr="008A035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SecondArray</w:t>
      </w:r>
      <w:proofErr w:type="spellEnd"/>
      <w:r w:rsidRPr="008A035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440C45BC" w14:textId="77777777" w:rsidR="008A0352" w:rsidRPr="008A0352" w:rsidRDefault="008A0352" w:rsidP="008A035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A035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spellStart"/>
      <w:r w:rsidRPr="008A0352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llections</w:t>
      </w:r>
      <w:r w:rsidRPr="008A035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8A0352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reverse</w:t>
      </w:r>
      <w:proofErr w:type="spellEnd"/>
      <w:r w:rsidRPr="008A035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r w:rsidRPr="008A035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arr</w:t>
      </w:r>
      <w:proofErr w:type="spellEnd"/>
      <w:r w:rsidRPr="008A035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25DC238A" w14:textId="77777777" w:rsidR="008A0352" w:rsidRPr="008A0352" w:rsidRDefault="008A0352" w:rsidP="008A035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A035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spellStart"/>
      <w:r w:rsidRPr="008A0352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ystem</w:t>
      </w:r>
      <w:r w:rsidRPr="008A035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8A0352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out</w:t>
      </w:r>
      <w:r w:rsidRPr="008A035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8A0352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ln</w:t>
      </w:r>
      <w:proofErr w:type="spellEnd"/>
      <w:r w:rsidRPr="008A035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r w:rsidRPr="008A035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arr</w:t>
      </w:r>
      <w:proofErr w:type="spellEnd"/>
      <w:r w:rsidRPr="008A035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094C2606" w14:textId="77777777" w:rsidR="008A0352" w:rsidRPr="008A0352" w:rsidRDefault="008A0352" w:rsidP="008A035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A035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</w:p>
    <w:p w14:paraId="495B7332" w14:textId="77777777" w:rsidR="008A0352" w:rsidRPr="008A0352" w:rsidRDefault="008A0352" w:rsidP="008A035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A035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545F15C9" w14:textId="77777777" w:rsidR="008A0352" w:rsidRPr="008A0352" w:rsidRDefault="008A0352" w:rsidP="008A035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A035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</w:p>
    <w:p w14:paraId="6F3A58FF" w14:textId="10CE8B35" w:rsidR="001B1B10" w:rsidRPr="001B1B10" w:rsidRDefault="008A0352" w:rsidP="001B1B1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A035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621A38EF" w14:textId="77777777" w:rsidR="001B1B10" w:rsidRDefault="001B1B10" w:rsidP="00AB68BA">
      <w:pPr>
        <w:jc w:val="both"/>
        <w:rPr>
          <w:rFonts w:eastAsia="Times New Roman"/>
          <w:lang w:eastAsia="en-IN"/>
        </w:rPr>
      </w:pPr>
    </w:p>
    <w:p w14:paraId="4C65183F" w14:textId="77777777" w:rsidR="005E3213" w:rsidRDefault="005E3213" w:rsidP="00AB68BA">
      <w:pPr>
        <w:pStyle w:val="Heading2"/>
        <w:jc w:val="both"/>
        <w:rPr>
          <w:rFonts w:eastAsia="Times New Roman"/>
          <w:lang w:eastAsia="en-IN"/>
        </w:rPr>
      </w:pPr>
      <w:r>
        <w:rPr>
          <w:rFonts w:eastAsia="Times New Roman"/>
          <w:lang w:eastAsia="en-IN"/>
        </w:rPr>
        <w:t>Output:</w:t>
      </w:r>
    </w:p>
    <w:p w14:paraId="05437DD3" w14:textId="77777777" w:rsidR="001B1B10" w:rsidRDefault="001B1B10" w:rsidP="00AB68BA">
      <w:pPr>
        <w:jc w:val="both"/>
        <w:rPr>
          <w:lang w:eastAsia="en-IN"/>
        </w:rPr>
      </w:pPr>
      <w:r>
        <w:rPr>
          <w:noProof/>
        </w:rPr>
        <w:drawing>
          <wp:inline distT="0" distB="0" distL="0" distR="0" wp14:anchorId="59C7654E" wp14:editId="5C4AEE51">
            <wp:extent cx="5731510" cy="1308100"/>
            <wp:effectExtent l="0" t="0" r="254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308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601575" w14:textId="41A5809A" w:rsidR="005E3213" w:rsidRDefault="005E3213" w:rsidP="00AB68BA">
      <w:pPr>
        <w:jc w:val="both"/>
        <w:rPr>
          <w:lang w:eastAsia="en-IN"/>
        </w:rPr>
      </w:pPr>
      <w:r>
        <w:rPr>
          <w:lang w:eastAsia="en-IN"/>
        </w:rPr>
        <w:lastRenderedPageBreak/>
        <w:tab/>
      </w:r>
      <w:r>
        <w:rPr>
          <w:lang w:eastAsia="en-IN"/>
        </w:rPr>
        <w:tab/>
      </w:r>
    </w:p>
    <w:p w14:paraId="54BC3EDF" w14:textId="77777777" w:rsidR="005567F4" w:rsidRPr="009138CF" w:rsidRDefault="005567F4" w:rsidP="00AB68BA">
      <w:pPr>
        <w:spacing w:after="0"/>
        <w:jc w:val="both"/>
        <w:rPr>
          <w:color w:val="FFFFFF" w:themeColor="background1"/>
          <w:lang w:eastAsia="en-IN"/>
        </w:rPr>
      </w:pPr>
    </w:p>
    <w:p w14:paraId="55027322" w14:textId="77777777" w:rsidR="00AB68BA" w:rsidRDefault="00AB68BA" w:rsidP="00AB68BA">
      <w:pPr>
        <w:jc w:val="both"/>
        <w:rPr>
          <w:rFonts w:asciiTheme="majorHAnsi" w:hAnsiTheme="majorHAnsi" w:cstheme="majorHAnsi"/>
          <w:b/>
          <w:bCs/>
          <w:sz w:val="23"/>
          <w:szCs w:val="23"/>
        </w:rPr>
      </w:pPr>
      <w:r>
        <w:rPr>
          <w:rFonts w:asciiTheme="majorHAnsi" w:hAnsiTheme="majorHAnsi" w:cstheme="majorHAnsi"/>
          <w:b/>
          <w:bCs/>
          <w:sz w:val="23"/>
          <w:szCs w:val="23"/>
        </w:rPr>
        <w:br w:type="page"/>
      </w:r>
    </w:p>
    <w:p w14:paraId="0A63FF8A" w14:textId="77777777" w:rsidR="00B80DA0" w:rsidRPr="00B80DA0" w:rsidRDefault="00602741" w:rsidP="00B80DA0">
      <w:pPr>
        <w:jc w:val="both"/>
        <w:rPr>
          <w:rFonts w:asciiTheme="majorHAnsi" w:hAnsiTheme="majorHAnsi" w:cstheme="majorHAnsi"/>
          <w:sz w:val="23"/>
          <w:szCs w:val="23"/>
          <w:lang w:val="en-US"/>
        </w:rPr>
      </w:pPr>
      <w:r w:rsidRPr="008C539C">
        <w:rPr>
          <w:rFonts w:asciiTheme="majorHAnsi" w:hAnsiTheme="majorHAnsi" w:cstheme="majorHAnsi"/>
          <w:b/>
          <w:bCs/>
          <w:sz w:val="23"/>
          <w:szCs w:val="23"/>
        </w:rPr>
        <w:t>Exercise 2:</w:t>
      </w:r>
      <w:r w:rsidR="00B80DA0">
        <w:rPr>
          <w:rFonts w:asciiTheme="majorHAnsi" w:hAnsiTheme="majorHAnsi" w:cstheme="majorHAnsi"/>
          <w:b/>
          <w:bCs/>
          <w:sz w:val="23"/>
          <w:szCs w:val="23"/>
        </w:rPr>
        <w:t xml:space="preserve"> </w:t>
      </w:r>
      <w:r w:rsidR="00B80DA0" w:rsidRPr="00B80DA0">
        <w:rPr>
          <w:rFonts w:asciiTheme="majorHAnsi" w:hAnsiTheme="majorHAnsi" w:cstheme="majorHAnsi"/>
          <w:sz w:val="23"/>
          <w:szCs w:val="23"/>
          <w:lang w:val="en-US"/>
        </w:rPr>
        <w:t>Write a program for the following HashMap</w:t>
      </w:r>
    </w:p>
    <w:p w14:paraId="394F007D" w14:textId="77777777" w:rsidR="00B80DA0" w:rsidRPr="00B80DA0" w:rsidRDefault="00B80DA0" w:rsidP="00B80DA0">
      <w:pPr>
        <w:numPr>
          <w:ilvl w:val="0"/>
          <w:numId w:val="32"/>
        </w:numPr>
        <w:jc w:val="both"/>
        <w:rPr>
          <w:rFonts w:asciiTheme="majorHAnsi" w:hAnsiTheme="majorHAnsi" w:cstheme="majorHAnsi"/>
          <w:sz w:val="23"/>
          <w:szCs w:val="23"/>
          <w:lang w:val="en-US"/>
        </w:rPr>
      </w:pPr>
      <w:r w:rsidRPr="00B80DA0">
        <w:rPr>
          <w:rFonts w:asciiTheme="majorHAnsi" w:hAnsiTheme="majorHAnsi" w:cstheme="majorHAnsi"/>
          <w:sz w:val="23"/>
          <w:szCs w:val="23"/>
          <w:lang w:val="en-US"/>
        </w:rPr>
        <w:t>find whether specified key exists or not.</w:t>
      </w:r>
    </w:p>
    <w:p w14:paraId="26D28D75" w14:textId="77777777" w:rsidR="00B80DA0" w:rsidRPr="00B80DA0" w:rsidRDefault="00B80DA0" w:rsidP="00B80DA0">
      <w:pPr>
        <w:numPr>
          <w:ilvl w:val="0"/>
          <w:numId w:val="32"/>
        </w:numPr>
        <w:jc w:val="both"/>
        <w:rPr>
          <w:rFonts w:asciiTheme="majorHAnsi" w:hAnsiTheme="majorHAnsi" w:cstheme="majorHAnsi"/>
          <w:sz w:val="23"/>
          <w:szCs w:val="23"/>
          <w:lang w:val="en-US"/>
        </w:rPr>
      </w:pPr>
      <w:r w:rsidRPr="00B80DA0">
        <w:rPr>
          <w:rFonts w:asciiTheme="majorHAnsi" w:hAnsiTheme="majorHAnsi" w:cstheme="majorHAnsi"/>
          <w:sz w:val="23"/>
          <w:szCs w:val="23"/>
          <w:lang w:val="en-US"/>
        </w:rPr>
        <w:t>find whether specified value exists or not</w:t>
      </w:r>
    </w:p>
    <w:p w14:paraId="7689975E" w14:textId="77777777" w:rsidR="00B80DA0" w:rsidRPr="00B80DA0" w:rsidRDefault="00B80DA0" w:rsidP="00B80DA0">
      <w:pPr>
        <w:numPr>
          <w:ilvl w:val="0"/>
          <w:numId w:val="32"/>
        </w:numPr>
        <w:jc w:val="both"/>
        <w:rPr>
          <w:rFonts w:asciiTheme="majorHAnsi" w:hAnsiTheme="majorHAnsi" w:cstheme="majorHAnsi"/>
          <w:sz w:val="23"/>
          <w:szCs w:val="23"/>
          <w:lang w:val="en-US"/>
        </w:rPr>
      </w:pPr>
      <w:r w:rsidRPr="00B80DA0">
        <w:rPr>
          <w:rFonts w:asciiTheme="majorHAnsi" w:hAnsiTheme="majorHAnsi" w:cstheme="majorHAnsi"/>
          <w:sz w:val="23"/>
          <w:szCs w:val="23"/>
          <w:lang w:val="en-US"/>
        </w:rPr>
        <w:t>get all keys from the given HashMap</w:t>
      </w:r>
    </w:p>
    <w:p w14:paraId="1780F77F" w14:textId="77777777" w:rsidR="00B80DA0" w:rsidRPr="00B80DA0" w:rsidRDefault="00B80DA0" w:rsidP="00B80DA0">
      <w:pPr>
        <w:numPr>
          <w:ilvl w:val="0"/>
          <w:numId w:val="32"/>
        </w:numPr>
        <w:jc w:val="both"/>
        <w:rPr>
          <w:rFonts w:asciiTheme="majorHAnsi" w:hAnsiTheme="majorHAnsi" w:cstheme="majorHAnsi"/>
          <w:sz w:val="23"/>
          <w:szCs w:val="23"/>
          <w:lang w:val="en-US"/>
        </w:rPr>
      </w:pPr>
      <w:r w:rsidRPr="00B80DA0">
        <w:rPr>
          <w:rFonts w:asciiTheme="majorHAnsi" w:hAnsiTheme="majorHAnsi" w:cstheme="majorHAnsi"/>
          <w:sz w:val="23"/>
          <w:szCs w:val="23"/>
          <w:lang w:val="en-US"/>
        </w:rPr>
        <w:t>get all key-value pair as Entry objects</w:t>
      </w:r>
    </w:p>
    <w:p w14:paraId="71DA6C22" w14:textId="566A2639" w:rsidR="005E3213" w:rsidRPr="008C539C" w:rsidRDefault="005E3213" w:rsidP="00AB68BA">
      <w:pPr>
        <w:jc w:val="both"/>
        <w:rPr>
          <w:rFonts w:asciiTheme="majorHAnsi" w:eastAsia="Times New Roman" w:hAnsiTheme="majorHAnsi" w:cstheme="majorHAnsi"/>
          <w:color w:val="262626"/>
          <w:sz w:val="21"/>
          <w:szCs w:val="21"/>
          <w:lang w:eastAsia="en-IN"/>
        </w:rPr>
      </w:pPr>
    </w:p>
    <w:p w14:paraId="2E45AA4D" w14:textId="7E1F9F26" w:rsidR="00F27315" w:rsidRDefault="005E3213" w:rsidP="00825338">
      <w:pPr>
        <w:pStyle w:val="Heading2"/>
        <w:jc w:val="both"/>
        <w:rPr>
          <w:rFonts w:eastAsia="Times New Roman"/>
          <w:lang w:eastAsia="en-IN"/>
        </w:rPr>
      </w:pPr>
      <w:r>
        <w:rPr>
          <w:rFonts w:eastAsia="Times New Roman"/>
          <w:lang w:eastAsia="en-IN"/>
        </w:rPr>
        <w:t>Code:</w:t>
      </w:r>
    </w:p>
    <w:p w14:paraId="71731C43" w14:textId="77777777" w:rsidR="00D91301" w:rsidRPr="00D91301" w:rsidRDefault="00D91301" w:rsidP="00D913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9130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D91301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java</w:t>
      </w:r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D91301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util</w:t>
      </w:r>
      <w:proofErr w:type="spellEnd"/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*;</w:t>
      </w:r>
    </w:p>
    <w:p w14:paraId="68101E90" w14:textId="77777777" w:rsidR="00D91301" w:rsidRPr="00D91301" w:rsidRDefault="00D91301" w:rsidP="00D913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9130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D9130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lass</w:t>
      </w:r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D91301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HashHash</w:t>
      </w:r>
      <w:proofErr w:type="spellEnd"/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</w:p>
    <w:p w14:paraId="4D716DA0" w14:textId="77777777" w:rsidR="00D91301" w:rsidRPr="00D91301" w:rsidRDefault="00D91301" w:rsidP="00D913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{</w:t>
      </w:r>
    </w:p>
    <w:p w14:paraId="138781DF" w14:textId="77777777" w:rsidR="00D91301" w:rsidRPr="00D91301" w:rsidRDefault="00D91301" w:rsidP="00D913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D9130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D9130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tatic</w:t>
      </w:r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D91301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void</w:t>
      </w:r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D91301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main</w:t>
      </w:r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D91301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</w:t>
      </w:r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[] </w:t>
      </w:r>
      <w:proofErr w:type="spellStart"/>
      <w:r w:rsidRPr="00D9130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gs</w:t>
      </w:r>
      <w:proofErr w:type="spellEnd"/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) </w:t>
      </w:r>
    </w:p>
    <w:p w14:paraId="508E0D52" w14:textId="77777777" w:rsidR="00D91301" w:rsidRPr="00D91301" w:rsidRDefault="00D91301" w:rsidP="00D913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{</w:t>
      </w:r>
    </w:p>
    <w:p w14:paraId="74A1DD4D" w14:textId="77777777" w:rsidR="00D91301" w:rsidRPr="00D91301" w:rsidRDefault="00D91301" w:rsidP="00D913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D91301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canner</w:t>
      </w:r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D9130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C1</w:t>
      </w:r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D91301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new</w:t>
      </w:r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D91301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Scanner</w:t>
      </w:r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D9130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ystem</w:t>
      </w:r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D9130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n</w:t>
      </w:r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00B3BD00" w14:textId="77777777" w:rsidR="00D91301" w:rsidRPr="00D91301" w:rsidRDefault="00D91301" w:rsidP="00D913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D91301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HashMap</w:t>
      </w:r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</w:t>
      </w:r>
      <w:r w:rsidRPr="00D91301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nteger</w:t>
      </w:r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D91301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</w:t>
      </w:r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&gt; </w:t>
      </w:r>
      <w:r w:rsidRPr="00D9130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map</w:t>
      </w:r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D91301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new</w:t>
      </w:r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D91301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HashMap</w:t>
      </w:r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</w:t>
      </w:r>
      <w:r w:rsidRPr="00D91301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nteger</w:t>
      </w:r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D91301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</w:t>
      </w:r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gt;();</w:t>
      </w:r>
    </w:p>
    <w:p w14:paraId="0A665D61" w14:textId="77777777" w:rsidR="00D91301" w:rsidRPr="00D91301" w:rsidRDefault="00D91301" w:rsidP="00D913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spellStart"/>
      <w:r w:rsidRPr="00D9130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map</w:t>
      </w:r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D91301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ut</w:t>
      </w:r>
      <w:proofErr w:type="spellEnd"/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D91301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99</w:t>
      </w:r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D9130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D9130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Ninty</w:t>
      </w:r>
      <w:proofErr w:type="spellEnd"/>
      <w:r w:rsidRPr="00D9130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 Nine"</w:t>
      </w:r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14190472" w14:textId="77777777" w:rsidR="00D91301" w:rsidRPr="00D91301" w:rsidRDefault="00D91301" w:rsidP="00D913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spellStart"/>
      <w:r w:rsidRPr="00D9130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map</w:t>
      </w:r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D91301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ut</w:t>
      </w:r>
      <w:proofErr w:type="spellEnd"/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D91301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00</w:t>
      </w:r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D9130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Hundred"</w:t>
      </w:r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1ECC3CDB" w14:textId="77777777" w:rsidR="00D91301" w:rsidRPr="00D91301" w:rsidRDefault="00D91301" w:rsidP="00D913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spellStart"/>
      <w:r w:rsidRPr="00D9130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map</w:t>
      </w:r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D91301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ut</w:t>
      </w:r>
      <w:proofErr w:type="spellEnd"/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D91301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200</w:t>
      </w:r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D9130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wo Hundred"</w:t>
      </w:r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1C475891" w14:textId="77777777" w:rsidR="00D91301" w:rsidRPr="00D91301" w:rsidRDefault="00D91301" w:rsidP="00D913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spellStart"/>
      <w:r w:rsidRPr="00D9130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ystem</w:t>
      </w:r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D9130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out</w:t>
      </w:r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D91301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ln</w:t>
      </w:r>
      <w:proofErr w:type="spellEnd"/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map);</w:t>
      </w:r>
    </w:p>
    <w:p w14:paraId="781D7AF1" w14:textId="77777777" w:rsidR="00D91301" w:rsidRPr="00D91301" w:rsidRDefault="00D91301" w:rsidP="00D913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</w:p>
    <w:p w14:paraId="1E0263F4" w14:textId="77777777" w:rsidR="00D91301" w:rsidRPr="00D91301" w:rsidRDefault="00D91301" w:rsidP="00D913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spellStart"/>
      <w:r w:rsidRPr="00D9130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ystem</w:t>
      </w:r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D9130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out</w:t>
      </w:r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D91301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</w:t>
      </w:r>
      <w:proofErr w:type="spellEnd"/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D9130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Enter Key: "</w:t>
      </w:r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5CC15531" w14:textId="77777777" w:rsidR="00D91301" w:rsidRPr="00D91301" w:rsidRDefault="00D91301" w:rsidP="00D913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D91301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nt</w:t>
      </w:r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D9130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k</w:t>
      </w:r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D9130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C1</w:t>
      </w:r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D91301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nextInt</w:t>
      </w:r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;</w:t>
      </w:r>
    </w:p>
    <w:p w14:paraId="7FEE1290" w14:textId="77777777" w:rsidR="00D91301" w:rsidRPr="00D91301" w:rsidRDefault="00D91301" w:rsidP="00D913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D91301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f</w:t>
      </w:r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r w:rsidRPr="00D9130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map</w:t>
      </w:r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D91301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containsKey</w:t>
      </w:r>
      <w:proofErr w:type="spellEnd"/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k))</w:t>
      </w:r>
    </w:p>
    <w:p w14:paraId="6B4B0F61" w14:textId="77777777" w:rsidR="00D91301" w:rsidRPr="00D91301" w:rsidRDefault="00D91301" w:rsidP="00D913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proofErr w:type="spellStart"/>
      <w:r w:rsidRPr="00D9130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ystem</w:t>
      </w:r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D9130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out</w:t>
      </w:r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D91301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ln</w:t>
      </w:r>
      <w:proofErr w:type="spellEnd"/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D9130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Key present!"</w:t>
      </w:r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3999D9D3" w14:textId="77777777" w:rsidR="00D91301" w:rsidRPr="00D91301" w:rsidRDefault="00D91301" w:rsidP="00D913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D91301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else</w:t>
      </w:r>
    </w:p>
    <w:p w14:paraId="5E46488B" w14:textId="77777777" w:rsidR="00D91301" w:rsidRPr="00D91301" w:rsidRDefault="00D91301" w:rsidP="00D913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proofErr w:type="spellStart"/>
      <w:r w:rsidRPr="00D9130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ystem</w:t>
      </w:r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D9130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out</w:t>
      </w:r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D91301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ln</w:t>
      </w:r>
      <w:proofErr w:type="spellEnd"/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D9130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Key not present!"</w:t>
      </w:r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4959F4FB" w14:textId="77777777" w:rsidR="00D91301" w:rsidRPr="00D91301" w:rsidRDefault="00D91301" w:rsidP="00D913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spellStart"/>
      <w:r w:rsidRPr="00D9130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ystem</w:t>
      </w:r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D9130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out</w:t>
      </w:r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D91301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</w:t>
      </w:r>
      <w:proofErr w:type="spellEnd"/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D9130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Enter Value: "</w:t>
      </w:r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1B181E06" w14:textId="77777777" w:rsidR="00D91301" w:rsidRPr="00D91301" w:rsidRDefault="00D91301" w:rsidP="00D913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D91301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</w:t>
      </w:r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D9130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v</w:t>
      </w:r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D9130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C1</w:t>
      </w:r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D91301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next</w:t>
      </w:r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;</w:t>
      </w:r>
    </w:p>
    <w:p w14:paraId="074481AF" w14:textId="77777777" w:rsidR="00D91301" w:rsidRPr="00D91301" w:rsidRDefault="00D91301" w:rsidP="00D913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D91301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f</w:t>
      </w:r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r w:rsidRPr="00D9130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map</w:t>
      </w:r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D91301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containsValue</w:t>
      </w:r>
      <w:proofErr w:type="spellEnd"/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v))</w:t>
      </w:r>
    </w:p>
    <w:p w14:paraId="6A2FBE36" w14:textId="77777777" w:rsidR="00D91301" w:rsidRPr="00D91301" w:rsidRDefault="00D91301" w:rsidP="00D913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proofErr w:type="spellStart"/>
      <w:r w:rsidRPr="00D9130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ystem</w:t>
      </w:r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D9130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out</w:t>
      </w:r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D91301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ln</w:t>
      </w:r>
      <w:proofErr w:type="spellEnd"/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D9130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Value Present!"</w:t>
      </w:r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44A0FAD4" w14:textId="77777777" w:rsidR="00D91301" w:rsidRPr="00D91301" w:rsidRDefault="00D91301" w:rsidP="00D913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D91301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else</w:t>
      </w:r>
    </w:p>
    <w:p w14:paraId="6EC36F5B" w14:textId="77777777" w:rsidR="00D91301" w:rsidRPr="00D91301" w:rsidRDefault="00D91301" w:rsidP="00D913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spellStart"/>
      <w:r w:rsidRPr="00D9130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ystem</w:t>
      </w:r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D9130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out</w:t>
      </w:r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D91301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ln</w:t>
      </w:r>
      <w:proofErr w:type="spellEnd"/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D9130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Value not present!"</w:t>
      </w:r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5A93D5D1" w14:textId="77777777" w:rsidR="00D91301" w:rsidRPr="00D91301" w:rsidRDefault="00D91301" w:rsidP="00D913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spellStart"/>
      <w:r w:rsidRPr="00D9130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ystem</w:t>
      </w:r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D9130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out</w:t>
      </w:r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D91301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ln</w:t>
      </w:r>
      <w:proofErr w:type="spellEnd"/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D9130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D91301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</w:t>
      </w:r>
      <w:proofErr w:type="spellStart"/>
      <w:r w:rsidRPr="00D91301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n</w:t>
      </w:r>
      <w:r w:rsidRPr="00D9130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All</w:t>
      </w:r>
      <w:proofErr w:type="spellEnd"/>
      <w:r w:rsidRPr="00D9130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 Keys-"</w:t>
      </w:r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747E9228" w14:textId="77777777" w:rsidR="00D91301" w:rsidRPr="00D91301" w:rsidRDefault="00D91301" w:rsidP="00D913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D91301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or</w:t>
      </w:r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D91301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nteger</w:t>
      </w:r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D9130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m</w:t>
      </w:r>
      <w:r w:rsidRPr="00D91301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:</w:t>
      </w:r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D9130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map</w:t>
      </w:r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D91301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keySet</w:t>
      </w:r>
      <w:proofErr w:type="spellEnd"/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()) </w:t>
      </w:r>
    </w:p>
    <w:p w14:paraId="36BA0390" w14:textId="77777777" w:rsidR="00D91301" w:rsidRPr="00D91301" w:rsidRDefault="00D91301" w:rsidP="00D913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{</w:t>
      </w:r>
    </w:p>
    <w:p w14:paraId="19278F0B" w14:textId="77777777" w:rsidR="00D91301" w:rsidRPr="00D91301" w:rsidRDefault="00D91301" w:rsidP="00D913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proofErr w:type="spellStart"/>
      <w:r w:rsidRPr="00D9130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ystem</w:t>
      </w:r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D9130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out</w:t>
      </w:r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D91301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ln</w:t>
      </w:r>
      <w:proofErr w:type="spellEnd"/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m);</w:t>
      </w:r>
    </w:p>
    <w:p w14:paraId="1DA769C5" w14:textId="77777777" w:rsidR="00D91301" w:rsidRPr="00D91301" w:rsidRDefault="00D91301" w:rsidP="00D913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}</w:t>
      </w:r>
    </w:p>
    <w:p w14:paraId="3A917D10" w14:textId="77777777" w:rsidR="00D91301" w:rsidRPr="00D91301" w:rsidRDefault="00D91301" w:rsidP="00D913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spellStart"/>
      <w:r w:rsidRPr="00D9130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ystem</w:t>
      </w:r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D9130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out</w:t>
      </w:r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D91301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ln</w:t>
      </w:r>
      <w:proofErr w:type="spellEnd"/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D9130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D91301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</w:t>
      </w:r>
      <w:proofErr w:type="spellStart"/>
      <w:r w:rsidRPr="00D91301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n</w:t>
      </w:r>
      <w:r w:rsidRPr="00D9130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Key</w:t>
      </w:r>
      <w:proofErr w:type="spellEnd"/>
      <w:r w:rsidRPr="00D9130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-Value Pairs-"</w:t>
      </w:r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7A77A820" w14:textId="77777777" w:rsidR="00D91301" w:rsidRPr="00D91301" w:rsidRDefault="00D91301" w:rsidP="00D913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D91301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or</w:t>
      </w:r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r w:rsidRPr="00D91301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Map</w:t>
      </w:r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D91301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Entry</w:t>
      </w:r>
      <w:proofErr w:type="spellEnd"/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</w:t>
      </w:r>
      <w:r w:rsidRPr="00D91301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nteger</w:t>
      </w:r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D91301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</w:t>
      </w:r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&gt; </w:t>
      </w:r>
      <w:r w:rsidRPr="00D9130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m</w:t>
      </w:r>
      <w:r w:rsidRPr="00D91301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:</w:t>
      </w:r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D9130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map</w:t>
      </w:r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D91301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entrySet</w:t>
      </w:r>
      <w:proofErr w:type="spellEnd"/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()) </w:t>
      </w:r>
    </w:p>
    <w:p w14:paraId="5B79C13E" w14:textId="77777777" w:rsidR="00D91301" w:rsidRPr="00D91301" w:rsidRDefault="00D91301" w:rsidP="00D913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{</w:t>
      </w:r>
    </w:p>
    <w:p w14:paraId="68F75DD5" w14:textId="77777777" w:rsidR="00D91301" w:rsidRPr="00D91301" w:rsidRDefault="00D91301" w:rsidP="00D913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proofErr w:type="spellStart"/>
      <w:r w:rsidRPr="00D9130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ystem</w:t>
      </w:r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D9130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out</w:t>
      </w:r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D91301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ln</w:t>
      </w:r>
      <w:proofErr w:type="spellEnd"/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r w:rsidRPr="00D9130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m</w:t>
      </w:r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D91301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getKey</w:t>
      </w:r>
      <w:proofErr w:type="spellEnd"/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() + </w:t>
      </w:r>
      <w:r w:rsidRPr="00D9130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: "</w:t>
      </w:r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+</w:t>
      </w:r>
      <w:proofErr w:type="spellStart"/>
      <w:r w:rsidRPr="00D9130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m</w:t>
      </w:r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D91301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getValue</w:t>
      </w:r>
      <w:proofErr w:type="spellEnd"/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);</w:t>
      </w:r>
    </w:p>
    <w:p w14:paraId="74D7AD4F" w14:textId="77777777" w:rsidR="00D91301" w:rsidRPr="00D91301" w:rsidRDefault="00D91301" w:rsidP="00D913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}</w:t>
      </w:r>
    </w:p>
    <w:p w14:paraId="1120B659" w14:textId="77777777" w:rsidR="00D91301" w:rsidRPr="00D91301" w:rsidRDefault="00D91301" w:rsidP="00D913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</w:p>
    <w:p w14:paraId="2F00378B" w14:textId="77777777" w:rsidR="00D91301" w:rsidRPr="00D91301" w:rsidRDefault="00D91301" w:rsidP="00D913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365FA6B7" w14:textId="77777777" w:rsidR="00D91301" w:rsidRPr="00D91301" w:rsidRDefault="00D91301" w:rsidP="00D91301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0E8B7E72" w14:textId="77777777" w:rsidR="00D91301" w:rsidRPr="00D91301" w:rsidRDefault="00D91301" w:rsidP="00D913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1E296BB8" w14:textId="77777777" w:rsidR="00D91301" w:rsidRPr="00D91301" w:rsidRDefault="00D91301" w:rsidP="00D91301">
      <w:pPr>
        <w:rPr>
          <w:lang w:eastAsia="en-IN"/>
        </w:rPr>
      </w:pPr>
    </w:p>
    <w:p w14:paraId="676D066B" w14:textId="6D1406F0" w:rsidR="004A4F35" w:rsidRPr="004A4F35" w:rsidRDefault="004A4F35" w:rsidP="00AB68BA">
      <w:pPr>
        <w:pStyle w:val="Heading2"/>
        <w:jc w:val="both"/>
        <w:rPr>
          <w:rFonts w:eastAsia="Times New Roman"/>
          <w:lang w:eastAsia="en-IN"/>
        </w:rPr>
      </w:pPr>
      <w:r>
        <w:rPr>
          <w:rFonts w:eastAsia="Times New Roman"/>
          <w:lang w:eastAsia="en-IN"/>
        </w:rPr>
        <w:t>Output:</w:t>
      </w:r>
    </w:p>
    <w:p w14:paraId="6A47BDD9" w14:textId="2C422A11" w:rsidR="00B16636" w:rsidRDefault="00D91301" w:rsidP="00AB68BA">
      <w:pPr>
        <w:jc w:val="both"/>
        <w:rPr>
          <w:noProof/>
        </w:rPr>
      </w:pPr>
      <w:r>
        <w:rPr>
          <w:noProof/>
        </w:rPr>
        <w:drawing>
          <wp:inline distT="0" distB="0" distL="0" distR="0" wp14:anchorId="01549FC7" wp14:editId="5127C78F">
            <wp:extent cx="5731510" cy="2771140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71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C2C5F">
        <w:rPr>
          <w:noProof/>
        </w:rPr>
        <w:tab/>
      </w:r>
    </w:p>
    <w:p w14:paraId="2DEE70B4" w14:textId="79AB3A29" w:rsidR="00DC2C5F" w:rsidRDefault="00DC2C5F">
      <w:pPr>
        <w:rPr>
          <w:noProof/>
        </w:rPr>
      </w:pPr>
      <w:r>
        <w:rPr>
          <w:noProof/>
        </w:rPr>
        <w:br w:type="page"/>
      </w:r>
    </w:p>
    <w:p w14:paraId="38E33320" w14:textId="77777777" w:rsidR="00DC2C5F" w:rsidRDefault="00DC2C5F" w:rsidP="00AB68BA">
      <w:pPr>
        <w:jc w:val="both"/>
      </w:pPr>
    </w:p>
    <w:p w14:paraId="78C5AD4D" w14:textId="19E0F0E8" w:rsidR="00DC2C5F" w:rsidRPr="00DC2C5F" w:rsidRDefault="0029534D" w:rsidP="00DC2C5F">
      <w:pPr>
        <w:shd w:val="clear" w:color="auto" w:fill="FFFFFF"/>
        <w:spacing w:after="0" w:line="240" w:lineRule="auto"/>
        <w:jc w:val="both"/>
        <w:rPr>
          <w:rFonts w:asciiTheme="majorHAnsi" w:eastAsia="Times New Roman" w:hAnsiTheme="majorHAnsi" w:cstheme="majorHAnsi"/>
          <w:color w:val="262626"/>
          <w:sz w:val="21"/>
          <w:szCs w:val="21"/>
          <w:lang w:eastAsia="en-IN"/>
        </w:rPr>
      </w:pPr>
      <w:r w:rsidRPr="008C539C">
        <w:rPr>
          <w:rFonts w:asciiTheme="majorHAnsi" w:hAnsiTheme="majorHAnsi" w:cstheme="majorHAnsi"/>
          <w:b/>
          <w:bCs/>
          <w:sz w:val="23"/>
          <w:szCs w:val="23"/>
        </w:rPr>
        <w:t xml:space="preserve">Exercise </w:t>
      </w:r>
      <w:r w:rsidR="008C539C" w:rsidRPr="008C539C">
        <w:rPr>
          <w:rFonts w:asciiTheme="majorHAnsi" w:hAnsiTheme="majorHAnsi" w:cstheme="majorHAnsi"/>
          <w:b/>
          <w:bCs/>
          <w:sz w:val="23"/>
          <w:szCs w:val="23"/>
        </w:rPr>
        <w:t>3</w:t>
      </w:r>
      <w:r w:rsidR="00AB68BA">
        <w:rPr>
          <w:rFonts w:asciiTheme="majorHAnsi" w:hAnsiTheme="majorHAnsi" w:cstheme="majorHAnsi"/>
          <w:b/>
          <w:bCs/>
          <w:sz w:val="23"/>
          <w:szCs w:val="23"/>
        </w:rPr>
        <w:t>:</w:t>
      </w:r>
      <w:r w:rsidRPr="008C539C">
        <w:rPr>
          <w:rFonts w:asciiTheme="majorHAnsi" w:hAnsiTheme="majorHAnsi" w:cstheme="majorHAnsi"/>
          <w:b/>
          <w:bCs/>
          <w:sz w:val="23"/>
          <w:szCs w:val="23"/>
        </w:rPr>
        <w:t xml:space="preserve"> </w:t>
      </w:r>
    </w:p>
    <w:p w14:paraId="4C12BDD4" w14:textId="52966D4A" w:rsidR="0029534D" w:rsidRDefault="0029534D" w:rsidP="00AB68BA">
      <w:pPr>
        <w:shd w:val="clear" w:color="auto" w:fill="FFFFFF"/>
        <w:spacing w:after="0" w:line="240" w:lineRule="auto"/>
        <w:jc w:val="both"/>
        <w:rPr>
          <w:rFonts w:asciiTheme="majorHAnsi" w:eastAsia="Times New Roman" w:hAnsiTheme="majorHAnsi" w:cstheme="majorHAnsi"/>
          <w:color w:val="262626"/>
          <w:sz w:val="21"/>
          <w:szCs w:val="21"/>
          <w:lang w:eastAsia="en-IN"/>
        </w:rPr>
      </w:pPr>
    </w:p>
    <w:p w14:paraId="17F0C5C4" w14:textId="77777777" w:rsidR="00454A13" w:rsidRPr="00454A13" w:rsidRDefault="00454A13" w:rsidP="00AB68BA">
      <w:pPr>
        <w:shd w:val="clear" w:color="auto" w:fill="FFFFFF"/>
        <w:spacing w:after="0" w:line="240" w:lineRule="auto"/>
        <w:jc w:val="both"/>
        <w:rPr>
          <w:rFonts w:asciiTheme="majorHAnsi" w:eastAsia="Times New Roman" w:hAnsiTheme="majorHAnsi" w:cstheme="majorHAnsi"/>
          <w:color w:val="262626"/>
          <w:sz w:val="21"/>
          <w:szCs w:val="21"/>
          <w:lang w:eastAsia="en-IN"/>
        </w:rPr>
      </w:pPr>
    </w:p>
    <w:p w14:paraId="3F2F9C52" w14:textId="6586BDEF" w:rsidR="00745B58" w:rsidRPr="00825338" w:rsidRDefault="0029534D" w:rsidP="00825338">
      <w:pPr>
        <w:pStyle w:val="Heading2"/>
        <w:jc w:val="both"/>
        <w:rPr>
          <w:rFonts w:eastAsia="Times New Roman"/>
          <w:lang w:eastAsia="en-IN"/>
        </w:rPr>
      </w:pPr>
      <w:r>
        <w:rPr>
          <w:rFonts w:eastAsia="Times New Roman"/>
          <w:lang w:eastAsia="en-IN"/>
        </w:rPr>
        <w:t>Code:</w:t>
      </w:r>
    </w:p>
    <w:p w14:paraId="2593AD1C" w14:textId="77777777" w:rsidR="00BE6297" w:rsidRPr="00BE6297" w:rsidRDefault="00BE6297" w:rsidP="00BE629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BE6297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BE629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BE6297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java</w:t>
      </w:r>
      <w:r w:rsidRPr="00BE629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BE6297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util</w:t>
      </w:r>
      <w:proofErr w:type="spellEnd"/>
      <w:r w:rsidRPr="00BE629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*;</w:t>
      </w:r>
    </w:p>
    <w:p w14:paraId="2D64E4F0" w14:textId="77777777" w:rsidR="00BE6297" w:rsidRPr="00BE6297" w:rsidRDefault="00BE6297" w:rsidP="00BE629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BE6297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BE629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BE6297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lass</w:t>
      </w:r>
      <w:r w:rsidRPr="00BE629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BE6297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HashHashSet</w:t>
      </w:r>
      <w:proofErr w:type="spellEnd"/>
    </w:p>
    <w:p w14:paraId="12AF95E5" w14:textId="77777777" w:rsidR="00BE6297" w:rsidRPr="00BE6297" w:rsidRDefault="00BE6297" w:rsidP="00BE629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BE629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{</w:t>
      </w:r>
    </w:p>
    <w:p w14:paraId="75162956" w14:textId="77777777" w:rsidR="00BE6297" w:rsidRPr="00BE6297" w:rsidRDefault="00BE6297" w:rsidP="00BE629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BE629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BE6297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BE629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BE6297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tatic</w:t>
      </w:r>
      <w:r w:rsidRPr="00BE629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BE6297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void</w:t>
      </w:r>
      <w:r w:rsidRPr="00BE629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BE6297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main</w:t>
      </w:r>
      <w:r w:rsidRPr="00BE629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BE6297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</w:t>
      </w:r>
      <w:r w:rsidRPr="00BE629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[] </w:t>
      </w:r>
      <w:proofErr w:type="spellStart"/>
      <w:r w:rsidRPr="00BE629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gs</w:t>
      </w:r>
      <w:proofErr w:type="spellEnd"/>
      <w:r w:rsidRPr="00BE629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) </w:t>
      </w:r>
    </w:p>
    <w:p w14:paraId="6E3CBC74" w14:textId="77777777" w:rsidR="00BE6297" w:rsidRPr="00BE6297" w:rsidRDefault="00BE6297" w:rsidP="00BE629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BE629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{</w:t>
      </w:r>
    </w:p>
    <w:p w14:paraId="2B16A3DB" w14:textId="77777777" w:rsidR="00BE6297" w:rsidRPr="00BE6297" w:rsidRDefault="00BE6297" w:rsidP="00BE629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BE629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BE6297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nt</w:t>
      </w:r>
      <w:r w:rsidRPr="00BE629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BE629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UserInput</w:t>
      </w:r>
      <w:proofErr w:type="spellEnd"/>
      <w:r w:rsidRPr="00BE629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1E98C9D3" w14:textId="77777777" w:rsidR="00BE6297" w:rsidRPr="00BE6297" w:rsidRDefault="00BE6297" w:rsidP="00BE629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BE629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BE6297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HashSet</w:t>
      </w:r>
      <w:r w:rsidRPr="00BE629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</w:t>
      </w:r>
      <w:r w:rsidRPr="00BE6297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nteger</w:t>
      </w:r>
      <w:r w:rsidRPr="00BE629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&gt; </w:t>
      </w:r>
      <w:proofErr w:type="spellStart"/>
      <w:r w:rsidRPr="00BE629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OriginalSet</w:t>
      </w:r>
      <w:proofErr w:type="spellEnd"/>
      <w:r w:rsidRPr="00BE629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BE6297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new</w:t>
      </w:r>
      <w:r w:rsidRPr="00BE629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BE6297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HashSet</w:t>
      </w:r>
      <w:r w:rsidRPr="00BE629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</w:t>
      </w:r>
      <w:r w:rsidRPr="00BE6297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nteger</w:t>
      </w:r>
      <w:r w:rsidRPr="00BE629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gt;();</w:t>
      </w:r>
    </w:p>
    <w:p w14:paraId="66835F25" w14:textId="77777777" w:rsidR="00BE6297" w:rsidRPr="00BE6297" w:rsidRDefault="00BE6297" w:rsidP="00BE629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BE629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BE6297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HashSet</w:t>
      </w:r>
      <w:r w:rsidRPr="00BE629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</w:t>
      </w:r>
      <w:r w:rsidRPr="00BE6297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nteger</w:t>
      </w:r>
      <w:r w:rsidRPr="00BE629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&gt; </w:t>
      </w:r>
      <w:proofErr w:type="spellStart"/>
      <w:r w:rsidRPr="00BE629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pySet</w:t>
      </w:r>
      <w:proofErr w:type="spellEnd"/>
      <w:r w:rsidRPr="00BE629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BE6297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new</w:t>
      </w:r>
      <w:r w:rsidRPr="00BE629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BE6297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HashSet</w:t>
      </w:r>
      <w:r w:rsidRPr="00BE629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</w:t>
      </w:r>
      <w:r w:rsidRPr="00BE6297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nteger</w:t>
      </w:r>
      <w:r w:rsidRPr="00BE629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gt;();</w:t>
      </w:r>
    </w:p>
    <w:p w14:paraId="58E5F0D2" w14:textId="77777777" w:rsidR="00BE6297" w:rsidRPr="00BE6297" w:rsidRDefault="00BE6297" w:rsidP="00BE629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BE629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spellStart"/>
      <w:r w:rsidRPr="00BE629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OriginalSet</w:t>
      </w:r>
      <w:r w:rsidRPr="00BE629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BE6297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add</w:t>
      </w:r>
      <w:proofErr w:type="spellEnd"/>
      <w:r w:rsidRPr="00BE629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BE6297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5</w:t>
      </w:r>
      <w:r w:rsidRPr="00BE629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08549517" w14:textId="77777777" w:rsidR="00BE6297" w:rsidRPr="00BE6297" w:rsidRDefault="00BE6297" w:rsidP="00BE629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BE629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spellStart"/>
      <w:r w:rsidRPr="00BE629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OriginalSet</w:t>
      </w:r>
      <w:r w:rsidRPr="00BE629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BE6297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add</w:t>
      </w:r>
      <w:proofErr w:type="spellEnd"/>
      <w:r w:rsidRPr="00BE629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BE6297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30</w:t>
      </w:r>
      <w:r w:rsidRPr="00BE629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2FE83CF1" w14:textId="77777777" w:rsidR="00BE6297" w:rsidRPr="00BE6297" w:rsidRDefault="00BE6297" w:rsidP="00BE629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BE629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spellStart"/>
      <w:r w:rsidRPr="00BE629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OriginalSet</w:t>
      </w:r>
      <w:r w:rsidRPr="00BE629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BE6297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add</w:t>
      </w:r>
      <w:proofErr w:type="spellEnd"/>
      <w:r w:rsidRPr="00BE629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BE6297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45</w:t>
      </w:r>
      <w:r w:rsidRPr="00BE629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7B76BC1E" w14:textId="77777777" w:rsidR="00BE6297" w:rsidRPr="00BE6297" w:rsidRDefault="00BE6297" w:rsidP="00BE629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BE629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spellStart"/>
      <w:r w:rsidRPr="00BE629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pySet</w:t>
      </w:r>
      <w:r w:rsidRPr="00BE629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BE6297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add</w:t>
      </w:r>
      <w:proofErr w:type="spellEnd"/>
      <w:r w:rsidRPr="00BE629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BE6297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60</w:t>
      </w:r>
      <w:r w:rsidRPr="00BE629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151BD18C" w14:textId="77777777" w:rsidR="00BE6297" w:rsidRPr="00BE6297" w:rsidRDefault="00BE6297" w:rsidP="00BE629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BE629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spellStart"/>
      <w:r w:rsidRPr="00BE629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pySet</w:t>
      </w:r>
      <w:r w:rsidRPr="00BE629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BE6297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add</w:t>
      </w:r>
      <w:proofErr w:type="spellEnd"/>
      <w:r w:rsidRPr="00BE629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BE6297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75</w:t>
      </w:r>
      <w:r w:rsidRPr="00BE629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6742AB11" w14:textId="77777777" w:rsidR="00BE6297" w:rsidRPr="00BE6297" w:rsidRDefault="00BE6297" w:rsidP="00BE629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BE629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spellStart"/>
      <w:r w:rsidRPr="00BE629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OriginalSet</w:t>
      </w:r>
      <w:r w:rsidRPr="00BE629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BE6297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addAll</w:t>
      </w:r>
      <w:proofErr w:type="spellEnd"/>
      <w:r w:rsidRPr="00BE629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r w:rsidRPr="00BE629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CopySet</w:t>
      </w:r>
      <w:proofErr w:type="spellEnd"/>
      <w:r w:rsidRPr="00BE629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03A9A8C2" w14:textId="77777777" w:rsidR="00BE6297" w:rsidRPr="00BE6297" w:rsidRDefault="00BE6297" w:rsidP="00BE629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BE629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spellStart"/>
      <w:r w:rsidRPr="00BE629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ystem</w:t>
      </w:r>
      <w:r w:rsidRPr="00BE629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BE629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out</w:t>
      </w:r>
      <w:r w:rsidRPr="00BE629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BE6297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ln</w:t>
      </w:r>
      <w:proofErr w:type="spellEnd"/>
      <w:r w:rsidRPr="00BE629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BE6297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Set: "</w:t>
      </w:r>
      <w:r w:rsidRPr="00BE629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</w:t>
      </w:r>
      <w:proofErr w:type="spellStart"/>
      <w:r w:rsidRPr="00BE629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OriginalSet</w:t>
      </w:r>
      <w:proofErr w:type="spellEnd"/>
      <w:r w:rsidRPr="00BE629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</w:t>
      </w:r>
      <w:r w:rsidRPr="00BE6297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BE6297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n</w:t>
      </w:r>
      <w:r w:rsidRPr="00BE6297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BE629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1EBBDE70" w14:textId="77777777" w:rsidR="00BE6297" w:rsidRPr="00BE6297" w:rsidRDefault="00BE6297" w:rsidP="00BE629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BE629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BE6297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canner</w:t>
      </w:r>
      <w:r w:rsidRPr="00BE629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BE629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c</w:t>
      </w:r>
      <w:proofErr w:type="spellEnd"/>
      <w:r w:rsidRPr="00BE629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BE6297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new</w:t>
      </w:r>
      <w:r w:rsidRPr="00BE629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BE6297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Scanner</w:t>
      </w:r>
      <w:r w:rsidRPr="00BE629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BE629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ystem</w:t>
      </w:r>
      <w:r w:rsidRPr="00BE629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BE629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n</w:t>
      </w:r>
      <w:r w:rsidRPr="00BE629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28513EDD" w14:textId="77777777" w:rsidR="00BE6297" w:rsidRPr="00BE6297" w:rsidRDefault="00BE6297" w:rsidP="00BE629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BE629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spellStart"/>
      <w:r w:rsidRPr="00BE629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ystem</w:t>
      </w:r>
      <w:r w:rsidRPr="00BE629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BE629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out</w:t>
      </w:r>
      <w:r w:rsidRPr="00BE629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BE6297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ln</w:t>
      </w:r>
      <w:proofErr w:type="spellEnd"/>
      <w:r w:rsidRPr="00BE629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BE6297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Enter Object: "</w:t>
      </w:r>
      <w:r w:rsidRPr="00BE629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4FE56566" w14:textId="77777777" w:rsidR="00BE6297" w:rsidRPr="00BE6297" w:rsidRDefault="00BE6297" w:rsidP="00BE629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BE629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spellStart"/>
      <w:r w:rsidRPr="00BE629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UserInput</w:t>
      </w:r>
      <w:proofErr w:type="spellEnd"/>
      <w:r w:rsidRPr="00BE629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= </w:t>
      </w:r>
      <w:proofErr w:type="spellStart"/>
      <w:r w:rsidRPr="00BE629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c</w:t>
      </w:r>
      <w:r w:rsidRPr="00BE629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BE6297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nextInt</w:t>
      </w:r>
      <w:proofErr w:type="spellEnd"/>
      <w:r w:rsidRPr="00BE629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;</w:t>
      </w:r>
    </w:p>
    <w:p w14:paraId="2E6FCDFA" w14:textId="77777777" w:rsidR="00BE6297" w:rsidRPr="00BE6297" w:rsidRDefault="00BE6297" w:rsidP="00BE629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BE629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BE6297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nteger</w:t>
      </w:r>
      <w:r w:rsidRPr="00BE629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BE629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proofErr w:type="spellEnd"/>
      <w:r w:rsidRPr="00BE629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 = </w:t>
      </w:r>
      <w:proofErr w:type="spellStart"/>
      <w:r w:rsidRPr="00BE629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nteger</w:t>
      </w:r>
      <w:r w:rsidRPr="00BE629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BE6297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valueOf</w:t>
      </w:r>
      <w:proofErr w:type="spellEnd"/>
      <w:r w:rsidRPr="00BE629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r w:rsidRPr="00BE629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UserInput</w:t>
      </w:r>
      <w:proofErr w:type="spellEnd"/>
      <w:r w:rsidRPr="00BE629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123DB415" w14:textId="77777777" w:rsidR="00BE6297" w:rsidRPr="00BE6297" w:rsidRDefault="00BE6297" w:rsidP="00BE629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BE629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BE6297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f</w:t>
      </w:r>
      <w:r w:rsidRPr="00BE629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r w:rsidRPr="00BE629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OriginalSet</w:t>
      </w:r>
      <w:r w:rsidRPr="00BE629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BE6297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contains</w:t>
      </w:r>
      <w:proofErr w:type="spellEnd"/>
      <w:r w:rsidRPr="00BE629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r w:rsidRPr="00BE629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i</w:t>
      </w:r>
      <w:proofErr w:type="spellEnd"/>
      <w:r w:rsidRPr="00BE629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)</w:t>
      </w:r>
    </w:p>
    <w:p w14:paraId="64324F4F" w14:textId="77777777" w:rsidR="00BE6297" w:rsidRPr="00BE6297" w:rsidRDefault="00BE6297" w:rsidP="00BE629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BE629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proofErr w:type="spellStart"/>
      <w:r w:rsidRPr="00BE629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ystem</w:t>
      </w:r>
      <w:r w:rsidRPr="00BE629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BE629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out</w:t>
      </w:r>
      <w:r w:rsidRPr="00BE629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BE6297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ln</w:t>
      </w:r>
      <w:proofErr w:type="spellEnd"/>
      <w:r w:rsidRPr="00BE629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BE6297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Present!"</w:t>
      </w:r>
      <w:r w:rsidRPr="00BE629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7919870D" w14:textId="77777777" w:rsidR="00BE6297" w:rsidRPr="00BE6297" w:rsidRDefault="00BE6297" w:rsidP="00BE629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BE629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BE6297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else</w:t>
      </w:r>
    </w:p>
    <w:p w14:paraId="635EF981" w14:textId="77777777" w:rsidR="00BE6297" w:rsidRPr="00BE6297" w:rsidRDefault="00BE6297" w:rsidP="00BE629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BE629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proofErr w:type="spellStart"/>
      <w:r w:rsidRPr="00BE629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ystem</w:t>
      </w:r>
      <w:r w:rsidRPr="00BE629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BE629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out</w:t>
      </w:r>
      <w:r w:rsidRPr="00BE629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BE6297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ln</w:t>
      </w:r>
      <w:proofErr w:type="spellEnd"/>
      <w:r w:rsidRPr="00BE629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BE6297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ot Present"</w:t>
      </w:r>
      <w:r w:rsidRPr="00BE629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4D96A666" w14:textId="77777777" w:rsidR="00BE6297" w:rsidRPr="00BE6297" w:rsidRDefault="00BE6297" w:rsidP="00BE629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BE629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spellStart"/>
      <w:r w:rsidRPr="00BE629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OriginalSet</w:t>
      </w:r>
      <w:r w:rsidRPr="00BE629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BE6297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clear</w:t>
      </w:r>
      <w:proofErr w:type="spellEnd"/>
      <w:r w:rsidRPr="00BE629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;</w:t>
      </w:r>
    </w:p>
    <w:p w14:paraId="277A7D69" w14:textId="77777777" w:rsidR="00BE6297" w:rsidRPr="00BE6297" w:rsidRDefault="00BE6297" w:rsidP="00BE629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2129DD45" w14:textId="77777777" w:rsidR="00BE6297" w:rsidRPr="00BE6297" w:rsidRDefault="00BE6297" w:rsidP="00BE629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BE629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spellStart"/>
      <w:r w:rsidRPr="00BE629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OriginalSet</w:t>
      </w:r>
      <w:r w:rsidRPr="00BE629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BE6297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clear</w:t>
      </w:r>
      <w:proofErr w:type="spellEnd"/>
      <w:r w:rsidRPr="00BE629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;</w:t>
      </w:r>
    </w:p>
    <w:p w14:paraId="5E1A556A" w14:textId="77777777" w:rsidR="00BE6297" w:rsidRPr="00BE6297" w:rsidRDefault="00BE6297" w:rsidP="00BE629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BE629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spellStart"/>
      <w:r w:rsidRPr="00BE629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ystem</w:t>
      </w:r>
      <w:r w:rsidRPr="00BE629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BE629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out</w:t>
      </w:r>
      <w:r w:rsidRPr="00BE629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BE6297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ln</w:t>
      </w:r>
      <w:proofErr w:type="spellEnd"/>
      <w:r w:rsidRPr="00BE629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BE6297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All Entries deleted! "</w:t>
      </w:r>
      <w:r w:rsidRPr="00BE629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334BA9F0" w14:textId="77777777" w:rsidR="00BE6297" w:rsidRPr="00BE6297" w:rsidRDefault="00BE6297" w:rsidP="00BE629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BE629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spellStart"/>
      <w:r w:rsidRPr="00BE629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ystem</w:t>
      </w:r>
      <w:r w:rsidRPr="00BE629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BE629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out</w:t>
      </w:r>
      <w:r w:rsidRPr="00BE629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BE6297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ln</w:t>
      </w:r>
      <w:proofErr w:type="spellEnd"/>
      <w:r w:rsidRPr="00BE629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BE6297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BE6297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</w:t>
      </w:r>
      <w:proofErr w:type="spellStart"/>
      <w:r w:rsidRPr="00BE6297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n</w:t>
      </w:r>
      <w:r w:rsidRPr="00BE6297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Set</w:t>
      </w:r>
      <w:proofErr w:type="spellEnd"/>
      <w:r w:rsidRPr="00BE6297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: "</w:t>
      </w:r>
      <w:r w:rsidRPr="00BE629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</w:t>
      </w:r>
      <w:proofErr w:type="spellStart"/>
      <w:r w:rsidRPr="00BE629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OriginalSet</w:t>
      </w:r>
      <w:proofErr w:type="spellEnd"/>
      <w:r w:rsidRPr="00BE629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78C31B46" w14:textId="77777777" w:rsidR="00BE6297" w:rsidRPr="00BE6297" w:rsidRDefault="00BE6297" w:rsidP="00BE629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BE629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6FFA4A62" w14:textId="77777777" w:rsidR="00BE6297" w:rsidRPr="00BE6297" w:rsidRDefault="00BE6297" w:rsidP="00BE629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BE629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</w:p>
    <w:p w14:paraId="768EC94B" w14:textId="61040932" w:rsidR="00BE6297" w:rsidRPr="00BE6297" w:rsidRDefault="00BE6297" w:rsidP="00BE629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BE629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3A1FE6AD" w14:textId="77777777" w:rsidR="00392F15" w:rsidRDefault="00392F15" w:rsidP="00AB68BA">
      <w:pPr>
        <w:pStyle w:val="Heading2"/>
        <w:jc w:val="both"/>
        <w:rPr>
          <w:rFonts w:eastAsia="Times New Roman"/>
          <w:lang w:eastAsia="en-IN"/>
        </w:rPr>
      </w:pPr>
    </w:p>
    <w:p w14:paraId="590D24F9" w14:textId="365370EC" w:rsidR="0029534D" w:rsidRPr="004A4F35" w:rsidRDefault="0029534D" w:rsidP="00AB68BA">
      <w:pPr>
        <w:pStyle w:val="Heading2"/>
        <w:jc w:val="both"/>
        <w:rPr>
          <w:rFonts w:eastAsia="Times New Roman"/>
          <w:lang w:eastAsia="en-IN"/>
        </w:rPr>
      </w:pPr>
      <w:r>
        <w:rPr>
          <w:rFonts w:eastAsia="Times New Roman"/>
          <w:lang w:eastAsia="en-IN"/>
        </w:rPr>
        <w:t>Output:</w:t>
      </w:r>
    </w:p>
    <w:p w14:paraId="569D9C23" w14:textId="50FB3AA9" w:rsidR="009C3CB3" w:rsidRPr="00BE6297" w:rsidRDefault="00BE6297" w:rsidP="00BE6297">
      <w:pPr>
        <w:jc w:val="both"/>
        <w:rPr>
          <w:rFonts w:asciiTheme="majorHAnsi" w:hAnsiTheme="majorHAnsi" w:cstheme="majorHAnsi"/>
          <w:color w:val="000000"/>
          <w:sz w:val="23"/>
          <w:szCs w:val="23"/>
        </w:rPr>
      </w:pPr>
      <w:r>
        <w:rPr>
          <w:noProof/>
        </w:rPr>
        <w:drawing>
          <wp:inline distT="0" distB="0" distL="0" distR="0" wp14:anchorId="3973F3F6" wp14:editId="64AD5023">
            <wp:extent cx="5731510" cy="1607820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07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9C3CB3" w:rsidRPr="00BE6297" w:rsidSect="0029534D">
      <w:pgSz w:w="11906" w:h="16838"/>
      <w:pgMar w:top="851" w:right="1440" w:bottom="567" w:left="1440" w:header="708" w:footer="708" w:gutter="0"/>
      <w:pgBorders w:offsetFrom="page">
        <w:top w:val="single" w:sz="8" w:space="24" w:color="auto"/>
        <w:left w:val="single" w:sz="8" w:space="24" w:color="auto"/>
        <w:bottom w:val="single" w:sz="8" w:space="24" w:color="auto"/>
        <w:right w:val="single" w:sz="8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Open Sans">
    <w:altName w:val="Open Sans"/>
    <w:charset w:val="00"/>
    <w:family w:val="swiss"/>
    <w:pitch w:val="variable"/>
    <w:sig w:usb0="E00002EF" w:usb1="4000205B" w:usb2="00000028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3420F1"/>
    <w:multiLevelType w:val="multilevel"/>
    <w:tmpl w:val="CFF0B2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7EF1465"/>
    <w:multiLevelType w:val="multilevel"/>
    <w:tmpl w:val="5172F3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ABD3265"/>
    <w:multiLevelType w:val="multilevel"/>
    <w:tmpl w:val="34C49D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AD81FEC"/>
    <w:multiLevelType w:val="multilevel"/>
    <w:tmpl w:val="5172F3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E557D0A"/>
    <w:multiLevelType w:val="multilevel"/>
    <w:tmpl w:val="74EACA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0FC527E5"/>
    <w:multiLevelType w:val="multilevel"/>
    <w:tmpl w:val="8D00DF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1C84AA3"/>
    <w:multiLevelType w:val="multilevel"/>
    <w:tmpl w:val="368AC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5E820AA"/>
    <w:multiLevelType w:val="hybridMultilevel"/>
    <w:tmpl w:val="A0AA214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E350C47"/>
    <w:multiLevelType w:val="multilevel"/>
    <w:tmpl w:val="4DFAF6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F455E1D"/>
    <w:multiLevelType w:val="multilevel"/>
    <w:tmpl w:val="8B6069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6293B31"/>
    <w:multiLevelType w:val="multilevel"/>
    <w:tmpl w:val="5172F3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27BD3465"/>
    <w:multiLevelType w:val="multilevel"/>
    <w:tmpl w:val="5172F3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2C074CCF"/>
    <w:multiLevelType w:val="multilevel"/>
    <w:tmpl w:val="E6E0B7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2C3A71A8"/>
    <w:multiLevelType w:val="multilevel"/>
    <w:tmpl w:val="0B505B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D863278"/>
    <w:multiLevelType w:val="multilevel"/>
    <w:tmpl w:val="CA663D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35A6726E"/>
    <w:multiLevelType w:val="multilevel"/>
    <w:tmpl w:val="86D4EF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35B63273"/>
    <w:multiLevelType w:val="multilevel"/>
    <w:tmpl w:val="47363D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39036BF0"/>
    <w:multiLevelType w:val="multilevel"/>
    <w:tmpl w:val="3998FD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45CA19C2"/>
    <w:multiLevelType w:val="multilevel"/>
    <w:tmpl w:val="D3969C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46A1517E"/>
    <w:multiLevelType w:val="multilevel"/>
    <w:tmpl w:val="06509A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4B6F2E2A"/>
    <w:multiLevelType w:val="hybridMultilevel"/>
    <w:tmpl w:val="9F1EC64C"/>
    <w:lvl w:ilvl="0" w:tplc="4009000F">
      <w:start w:val="1"/>
      <w:numFmt w:val="decimal"/>
      <w:lvlText w:val="%1."/>
      <w:lvlJc w:val="lef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4EB40B92"/>
    <w:multiLevelType w:val="multilevel"/>
    <w:tmpl w:val="5172F3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518E7DDA"/>
    <w:multiLevelType w:val="multilevel"/>
    <w:tmpl w:val="5172F3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663B2657"/>
    <w:multiLevelType w:val="multilevel"/>
    <w:tmpl w:val="3048C1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6ABF7684"/>
    <w:multiLevelType w:val="multilevel"/>
    <w:tmpl w:val="D77670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70B23733"/>
    <w:multiLevelType w:val="multilevel"/>
    <w:tmpl w:val="AE0CA8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719B0863"/>
    <w:multiLevelType w:val="multilevel"/>
    <w:tmpl w:val="F2F8D72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77084B93"/>
    <w:multiLevelType w:val="multilevel"/>
    <w:tmpl w:val="36F81B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7CD96529"/>
    <w:multiLevelType w:val="multilevel"/>
    <w:tmpl w:val="6A8E27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7E62432F"/>
    <w:multiLevelType w:val="multilevel"/>
    <w:tmpl w:val="6246B1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7F6B71AF"/>
    <w:multiLevelType w:val="multilevel"/>
    <w:tmpl w:val="242AAF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7F6D56FE"/>
    <w:multiLevelType w:val="multilevel"/>
    <w:tmpl w:val="5172F3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10"/>
  </w:num>
  <w:num w:numId="3">
    <w:abstractNumId w:val="3"/>
  </w:num>
  <w:num w:numId="4">
    <w:abstractNumId w:val="31"/>
  </w:num>
  <w:num w:numId="5">
    <w:abstractNumId w:val="11"/>
  </w:num>
  <w:num w:numId="6">
    <w:abstractNumId w:val="22"/>
  </w:num>
  <w:num w:numId="7">
    <w:abstractNumId w:val="21"/>
  </w:num>
  <w:num w:numId="8">
    <w:abstractNumId w:val="24"/>
  </w:num>
  <w:num w:numId="9">
    <w:abstractNumId w:val="20"/>
  </w:num>
  <w:num w:numId="10">
    <w:abstractNumId w:val="15"/>
  </w:num>
  <w:num w:numId="11">
    <w:abstractNumId w:val="23"/>
  </w:num>
  <w:num w:numId="12">
    <w:abstractNumId w:val="9"/>
  </w:num>
  <w:num w:numId="13">
    <w:abstractNumId w:val="2"/>
  </w:num>
  <w:num w:numId="14">
    <w:abstractNumId w:val="7"/>
  </w:num>
  <w:num w:numId="15">
    <w:abstractNumId w:val="6"/>
  </w:num>
  <w:num w:numId="16">
    <w:abstractNumId w:val="27"/>
  </w:num>
  <w:num w:numId="17">
    <w:abstractNumId w:val="12"/>
  </w:num>
  <w:num w:numId="18">
    <w:abstractNumId w:val="30"/>
  </w:num>
  <w:num w:numId="19">
    <w:abstractNumId w:val="26"/>
  </w:num>
  <w:num w:numId="20">
    <w:abstractNumId w:val="14"/>
  </w:num>
  <w:num w:numId="21">
    <w:abstractNumId w:val="29"/>
  </w:num>
  <w:num w:numId="22">
    <w:abstractNumId w:val="8"/>
  </w:num>
  <w:num w:numId="23">
    <w:abstractNumId w:val="16"/>
  </w:num>
  <w:num w:numId="24">
    <w:abstractNumId w:val="5"/>
  </w:num>
  <w:num w:numId="25">
    <w:abstractNumId w:val="28"/>
  </w:num>
  <w:num w:numId="26">
    <w:abstractNumId w:val="19"/>
  </w:num>
  <w:num w:numId="27">
    <w:abstractNumId w:val="4"/>
  </w:num>
  <w:num w:numId="28">
    <w:abstractNumId w:val="17"/>
  </w:num>
  <w:num w:numId="29">
    <w:abstractNumId w:val="0"/>
  </w:num>
  <w:num w:numId="30">
    <w:abstractNumId w:val="18"/>
  </w:num>
  <w:num w:numId="31">
    <w:abstractNumId w:val="13"/>
  </w:num>
  <w:num w:numId="32">
    <w:abstractNumId w:val="25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N7CwNDO2tDA2MTFS0lEKTi0uzszPAykwNKgFADRJb4MtAAAA"/>
  </w:docVars>
  <w:rsids>
    <w:rsidRoot w:val="00203E75"/>
    <w:rsid w:val="00000C21"/>
    <w:rsid w:val="000278EA"/>
    <w:rsid w:val="00095F88"/>
    <w:rsid w:val="000C0DC3"/>
    <w:rsid w:val="00136689"/>
    <w:rsid w:val="0014161E"/>
    <w:rsid w:val="001B1B10"/>
    <w:rsid w:val="001D2F8F"/>
    <w:rsid w:val="001D4A8B"/>
    <w:rsid w:val="00203E75"/>
    <w:rsid w:val="00256097"/>
    <w:rsid w:val="002938C2"/>
    <w:rsid w:val="0029534D"/>
    <w:rsid w:val="002E1EE7"/>
    <w:rsid w:val="00334FB1"/>
    <w:rsid w:val="00384A20"/>
    <w:rsid w:val="00392F15"/>
    <w:rsid w:val="00454A13"/>
    <w:rsid w:val="004A4F35"/>
    <w:rsid w:val="004B2B0E"/>
    <w:rsid w:val="0051296C"/>
    <w:rsid w:val="00514F3F"/>
    <w:rsid w:val="005567F4"/>
    <w:rsid w:val="005E3213"/>
    <w:rsid w:val="00602741"/>
    <w:rsid w:val="0060448D"/>
    <w:rsid w:val="006C1265"/>
    <w:rsid w:val="006C5B41"/>
    <w:rsid w:val="006D7F73"/>
    <w:rsid w:val="00703105"/>
    <w:rsid w:val="00745B58"/>
    <w:rsid w:val="007D2CCB"/>
    <w:rsid w:val="007D67DD"/>
    <w:rsid w:val="007E7ACE"/>
    <w:rsid w:val="00801D38"/>
    <w:rsid w:val="008035DF"/>
    <w:rsid w:val="00825338"/>
    <w:rsid w:val="008308BB"/>
    <w:rsid w:val="008A0352"/>
    <w:rsid w:val="008B1839"/>
    <w:rsid w:val="008C539C"/>
    <w:rsid w:val="009105E3"/>
    <w:rsid w:val="009138CF"/>
    <w:rsid w:val="00936B0A"/>
    <w:rsid w:val="009C3CB3"/>
    <w:rsid w:val="009E538D"/>
    <w:rsid w:val="00A246EE"/>
    <w:rsid w:val="00A4126A"/>
    <w:rsid w:val="00AB68BA"/>
    <w:rsid w:val="00B057F5"/>
    <w:rsid w:val="00B16636"/>
    <w:rsid w:val="00B80DA0"/>
    <w:rsid w:val="00BE6297"/>
    <w:rsid w:val="00CD3028"/>
    <w:rsid w:val="00CE02CE"/>
    <w:rsid w:val="00D251B5"/>
    <w:rsid w:val="00D91301"/>
    <w:rsid w:val="00DC2C5F"/>
    <w:rsid w:val="00E07A74"/>
    <w:rsid w:val="00E60279"/>
    <w:rsid w:val="00E90D1C"/>
    <w:rsid w:val="00EE541A"/>
    <w:rsid w:val="00F27315"/>
    <w:rsid w:val="00F817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356EDB"/>
  <w15:chartTrackingRefBased/>
  <w15:docId w15:val="{DE22A3D5-4A35-4918-9FB8-69550CE001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36689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B183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B16636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B1663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1663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8B183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602741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9C3CB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9C3CB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156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9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10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75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81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439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683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57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533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344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734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063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054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758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812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21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051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38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42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217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25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773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574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702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8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5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405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463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021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11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934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483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206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9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68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74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0983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1530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943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50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561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884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121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06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639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757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60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992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7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453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70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26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99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327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066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82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046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218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797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563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44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596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246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792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331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69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144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312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00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80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860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07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801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04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596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816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069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412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306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51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532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635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753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58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299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139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192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649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777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617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0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46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445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79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98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999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738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14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8699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103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161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967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040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722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46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521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579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590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326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5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663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07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69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78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06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868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25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285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167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055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4058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20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545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145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483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806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33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49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026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73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815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783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45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924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84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146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63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52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09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048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59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725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40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16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7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68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847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7124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0369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236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674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60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520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901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9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245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65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8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697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863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895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27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92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91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610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92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99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60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655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534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779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864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142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779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900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66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36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387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759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15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2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284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90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275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2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468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758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811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200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595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800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418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422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65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99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43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806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1168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333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470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34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87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05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04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631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10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459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44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11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745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76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88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326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132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239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00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145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70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368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888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83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17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4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178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335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2266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375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680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55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263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889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003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66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34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28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734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10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406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44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6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36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39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324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41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611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90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05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412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22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111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064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453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983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766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883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68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897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493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59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08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237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30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103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99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59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618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251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431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640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09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77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9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17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661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654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984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90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168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09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164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394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73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59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850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978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85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880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391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241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651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383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085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194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38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95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824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241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864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988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23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063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590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88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126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14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72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187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12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40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728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817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429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293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511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717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918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016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179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03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444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93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8072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398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6551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9211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440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676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145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7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138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03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633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33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742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04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446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787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049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222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466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687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77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847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23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46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373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78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079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63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024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68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629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42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7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007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244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93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629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151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77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267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749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487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73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627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2093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226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664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10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66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059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149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98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67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953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8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78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464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13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829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859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14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43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51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50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318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11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538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58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475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007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531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178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762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168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609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7765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066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879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027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141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607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302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435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939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26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236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461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393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816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636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639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710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62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74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132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236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894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487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527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282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322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19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31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9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56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944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74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837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739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439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778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443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93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93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04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803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094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293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080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0480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49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52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664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514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47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094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706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391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47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567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957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62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976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75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802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09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119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20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108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483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78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13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533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95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860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781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19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74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532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909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447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38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086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112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240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39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92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32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867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12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737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103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864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06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369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49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272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43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28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08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398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729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842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000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419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842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925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85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64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030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98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104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800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354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5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416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71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15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579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168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847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634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894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890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005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785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148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66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0326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941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317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115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964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511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73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518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405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85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537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479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770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988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78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320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258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43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74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46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58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892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85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13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227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066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6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3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435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293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177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308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216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173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96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140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033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360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9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15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390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52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880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67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889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682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52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927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821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343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982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20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750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954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5597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72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454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648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894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764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247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639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55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209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940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970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06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208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435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609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100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7290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1674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596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501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696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3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60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731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2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660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54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73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011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0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887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755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954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649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296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378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360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932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75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132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361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40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105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22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9402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33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6151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30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10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242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908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342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9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19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36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88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937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014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92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01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79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045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594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061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653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992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999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286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976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268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16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596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796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791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764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84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321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7719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067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117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072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257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613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354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452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46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689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557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660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554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459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099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290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888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81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911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335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30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425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33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10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286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90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510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92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921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60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824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48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289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25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86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035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7308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77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798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080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960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74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969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250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052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789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457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92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336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653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42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84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108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300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69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273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733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31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38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779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061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23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795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85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549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65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25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86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4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39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262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876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044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207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740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875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9952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6346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8669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622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29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68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03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79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86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25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111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278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74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842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604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05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890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798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775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27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307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654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720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11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81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92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33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53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639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072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04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163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821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148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122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23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41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49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41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60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22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74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268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116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127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55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159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481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388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414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207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166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630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77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688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112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78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61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137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24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768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389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113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415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152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047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451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0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917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1725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997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5815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960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628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22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64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227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1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06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705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88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308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381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77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341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538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555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238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562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07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354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7089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542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34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615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6055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98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52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561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42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97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478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37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02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793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4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793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626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254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861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872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421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806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580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647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305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5253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61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626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905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499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66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279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700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72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49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176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084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65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5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522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245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467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479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956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460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23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340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452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07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120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847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784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747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4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013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46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944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672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97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74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516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56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62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2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114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25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61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62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775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06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9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601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635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826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022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31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142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04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597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082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493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568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698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955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961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161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678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363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763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37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45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719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41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961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46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7075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404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2312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64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332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7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532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14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289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4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83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469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093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511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39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939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89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18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32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99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992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1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518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448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915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80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91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43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330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407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747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65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647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263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9122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1782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439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11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00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912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569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471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110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696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953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409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9034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435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1310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408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58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468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30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41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681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450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10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29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040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918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577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439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04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188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224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647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943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00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951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01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900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988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151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720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88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62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951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52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234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12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648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030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9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101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00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319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578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58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2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28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21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440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294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374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08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676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367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781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95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333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95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50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896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8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997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2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6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76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56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557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058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530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95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25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38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15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60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67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035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33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501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373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591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32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57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73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974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813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32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28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0223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8732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1599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34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565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34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637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848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012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58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783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692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75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03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810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12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21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882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856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12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645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739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7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223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91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236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57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405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549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65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836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09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394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786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857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21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2303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381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3985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7719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16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240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757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713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138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491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403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14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153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19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95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68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56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082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455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831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910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191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7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817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376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117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08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136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1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059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189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993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918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479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18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656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936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798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96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110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93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971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00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90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284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670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966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12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2129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076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292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3100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809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47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187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051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401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845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52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287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910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11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459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92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588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369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456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255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71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325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919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989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63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545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51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17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83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09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94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55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38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395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812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33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92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385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227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65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33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33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001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059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423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963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162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419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68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93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119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22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035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581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489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082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482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23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0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490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276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4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247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391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830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304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722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95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710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25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711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902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726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960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05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96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201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230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51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46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717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639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726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75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847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945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577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81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009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14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132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467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51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072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99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034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71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139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72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529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09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463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0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133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465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632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601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127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824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862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50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770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12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B12C3A1-BA96-44AD-A4AC-CEAD3ED276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2</TotalTime>
  <Pages>5</Pages>
  <Words>489</Words>
  <Characters>2792</Characters>
  <Application>Microsoft Office Word</Application>
  <DocSecurity>0</DocSecurity>
  <Lines>23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9</vt:i4>
      </vt:variant>
    </vt:vector>
  </HeadingPairs>
  <TitlesOfParts>
    <vt:vector size="10" baseType="lpstr">
      <vt:lpstr/>
      <vt:lpstr>    Code:</vt:lpstr>
      <vt:lpstr>    Output:</vt:lpstr>
      <vt:lpstr>    Code:</vt:lpstr>
      <vt:lpstr>    Output:</vt:lpstr>
      <vt:lpstr>    Code:</vt:lpstr>
      <vt:lpstr>    </vt:lpstr>
      <vt:lpstr>    Output:</vt:lpstr>
      <vt:lpstr>    Code:</vt:lpstr>
      <vt:lpstr>    Output:</vt:lpstr>
    </vt:vector>
  </TitlesOfParts>
  <Company/>
  <LinksUpToDate>false</LinksUpToDate>
  <CharactersWithSpaces>32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yan Saxena</dc:creator>
  <cp:keywords/>
  <dc:description/>
  <cp:lastModifiedBy>Aaryan Saxena</cp:lastModifiedBy>
  <cp:revision>22</cp:revision>
  <cp:lastPrinted>2021-11-08T07:02:00Z</cp:lastPrinted>
  <dcterms:created xsi:type="dcterms:W3CDTF">2021-11-12T04:26:00Z</dcterms:created>
  <dcterms:modified xsi:type="dcterms:W3CDTF">2021-11-12T10:40:00Z</dcterms:modified>
</cp:coreProperties>
</file>